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87E" w:rsidRPr="00403D6A" w:rsidRDefault="0082310F" w:rsidP="393C727F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1531"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 w:rsidR="00D47B0D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1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DF687E" w:rsidRPr="00403D6A" w:rsidRDefault="0082310F" w:rsidP="393C727F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03D6A"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</w:t>
      </w:r>
      <w:r w:rsidR="00403D6A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="006D1531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 w:rsidR="00804D49"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82310F" w:rsidRDefault="001B44D5" w:rsidP="393C727F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 w:rsidR="006D1531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</w:t>
      </w:r>
      <w:r w:rsidR="20EB54F4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</w:t>
      </w:r>
      <w:r w:rsidR="00067D7A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S</w:t>
      </w:r>
      <w:r w:rsidR="0082310F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9.01.</w:t>
      </w:r>
      <w:r w:rsidR="006D1531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 w:rsidR="00804D49"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="006D1531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tbl>
      <w:tblPr>
        <w:tblW w:w="4140" w:type="dxa"/>
        <w:tblInd w:w="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0"/>
      </w:tblGrid>
      <w:tr w:rsidR="0082310F" w:rsidRPr="00C6652D" w:rsidTr="680A1A23">
        <w:tc>
          <w:tcPr>
            <w:tcW w:w="4140" w:type="dxa"/>
            <w:shd w:val="clear" w:color="auto" w:fill="auto"/>
          </w:tcPr>
          <w:p w:rsidR="0082310F" w:rsidRDefault="0082310F" w:rsidP="00820F56">
            <w:pPr>
              <w:jc w:val="both"/>
              <w:rPr>
                <w:rFonts w:ascii="Arial Narrow" w:hAnsi="Arial Narrow"/>
              </w:rPr>
            </w:pPr>
          </w:p>
          <w:p w:rsidR="0082310F" w:rsidRPr="00C6652D" w:rsidRDefault="0082310F" w:rsidP="00820F56">
            <w:pPr>
              <w:jc w:val="both"/>
              <w:rPr>
                <w:rFonts w:ascii="Arial Narrow" w:hAnsi="Arial Narrow"/>
              </w:rPr>
            </w:pPr>
            <w:r w:rsidRPr="00C6652D">
              <w:rPr>
                <w:rFonts w:ascii="Arial Narrow" w:hAnsi="Arial Narrow"/>
              </w:rPr>
              <w:t xml:space="preserve">Data </w:t>
            </w:r>
            <w:r w:rsidR="008824F3">
              <w:rPr>
                <w:rFonts w:ascii="Arial Narrow" w:hAnsi="Arial Narrow"/>
              </w:rPr>
              <w:t>złożenia wniosku</w:t>
            </w:r>
            <w:r w:rsidRPr="00C6652D">
              <w:rPr>
                <w:rFonts w:ascii="Arial Narrow" w:hAnsi="Arial Narrow"/>
              </w:rPr>
              <w:t xml:space="preserve"> ...............................</w:t>
            </w:r>
          </w:p>
          <w:p w:rsidR="0082310F" w:rsidRPr="00C6652D" w:rsidRDefault="0082310F" w:rsidP="00804D49">
            <w:pPr>
              <w:jc w:val="both"/>
              <w:rPr>
                <w:rFonts w:ascii="Arial Narrow" w:hAnsi="Arial Narrow"/>
              </w:rPr>
            </w:pPr>
            <w:r w:rsidRPr="680A1A23">
              <w:rPr>
                <w:rFonts w:ascii="Arial Narrow" w:hAnsi="Arial Narrow"/>
              </w:rPr>
              <w:t xml:space="preserve">Nr  SD -                                         - </w:t>
            </w:r>
            <w:r w:rsidR="00E05AC7" w:rsidRPr="680A1A23">
              <w:rPr>
                <w:rFonts w:ascii="Arial Narrow" w:hAnsi="Arial Narrow"/>
              </w:rPr>
              <w:t>2</w:t>
            </w:r>
            <w:r w:rsidR="00804D49">
              <w:rPr>
                <w:rFonts w:ascii="Arial Narrow" w:hAnsi="Arial Narrow"/>
              </w:rPr>
              <w:t>4</w:t>
            </w:r>
            <w:r w:rsidR="00E05AC7" w:rsidRPr="680A1A23">
              <w:rPr>
                <w:rFonts w:ascii="Arial Narrow" w:hAnsi="Arial Narrow"/>
              </w:rPr>
              <w:t>/2</w:t>
            </w:r>
            <w:r w:rsidR="00804D49">
              <w:rPr>
                <w:rFonts w:ascii="Arial Narrow" w:hAnsi="Arial Narrow"/>
              </w:rPr>
              <w:t>5</w:t>
            </w:r>
          </w:p>
        </w:tc>
      </w:tr>
    </w:tbl>
    <w:p w:rsidR="0082310F" w:rsidRPr="00C6652D" w:rsidRDefault="0082310F" w:rsidP="0082310F">
      <w:pPr>
        <w:spacing w:after="0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      </w:t>
      </w:r>
    </w:p>
    <w:p w:rsidR="0082310F" w:rsidRDefault="0082310F" w:rsidP="001B44D5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WNIOSEK</w:t>
      </w:r>
    </w:p>
    <w:p w:rsidR="0082310F" w:rsidRPr="00C6652D" w:rsidRDefault="006D1531" w:rsidP="006D1531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 przyjęcie do Szkoły D</w:t>
      </w:r>
      <w:r w:rsidR="0082310F">
        <w:rPr>
          <w:rFonts w:ascii="Arial Narrow" w:hAnsi="Arial Narrow"/>
          <w:b/>
          <w:sz w:val="28"/>
          <w:szCs w:val="28"/>
        </w:rPr>
        <w:t>oktorskiej</w:t>
      </w:r>
      <w:bookmarkStart w:id="0" w:name="_GoBack"/>
      <w:bookmarkEnd w:id="0"/>
    </w:p>
    <w:p w:rsidR="0082310F" w:rsidRDefault="007025F9" w:rsidP="007025F9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:rsidR="00F66664" w:rsidRDefault="0090112D" w:rsidP="008824F3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Cs w:val="24"/>
        </w:rPr>
        <w:t>I</w:t>
      </w:r>
      <w:r w:rsidRPr="0090112D">
        <w:rPr>
          <w:rFonts w:asciiTheme="majorHAnsi" w:hAnsiTheme="majorHAnsi" w:cstheme="majorHAnsi"/>
          <w:szCs w:val="24"/>
        </w:rPr>
        <w:t xml:space="preserve">mię i </w:t>
      </w:r>
      <w:r>
        <w:rPr>
          <w:rFonts w:asciiTheme="majorHAnsi" w:hAnsiTheme="majorHAnsi" w:cstheme="majorHAnsi"/>
          <w:szCs w:val="24"/>
        </w:rPr>
        <w:t>N</w:t>
      </w:r>
      <w:r w:rsidRPr="0090112D">
        <w:rPr>
          <w:rFonts w:asciiTheme="majorHAnsi" w:hAnsiTheme="majorHAnsi" w:cstheme="majorHAnsi"/>
          <w:szCs w:val="24"/>
        </w:rPr>
        <w:t>azwisko kandydatki/kandydata</w:t>
      </w:r>
      <w:r w:rsidR="00F66664">
        <w:rPr>
          <w:rFonts w:asciiTheme="majorHAnsi" w:hAnsiTheme="majorHAnsi" w:cstheme="majorHAnsi"/>
          <w:sz w:val="24"/>
          <w:szCs w:val="24"/>
        </w:rPr>
        <w:t>:</w:t>
      </w:r>
    </w:p>
    <w:p w:rsidR="00F66664" w:rsidRDefault="00F66664" w:rsidP="008824F3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="008824F3" w:rsidRPr="00F66664" w:rsidRDefault="008824F3" w:rsidP="008824F3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</w:t>
      </w:r>
    </w:p>
    <w:p w:rsidR="008824F3" w:rsidRPr="00F66664" w:rsidRDefault="008824F3" w:rsidP="008824F3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="008824F3" w:rsidRPr="00F66664" w:rsidRDefault="008824F3" w:rsidP="008824F3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JM Rektor</w:t>
      </w:r>
    </w:p>
    <w:p w:rsidR="008824F3" w:rsidRPr="00F66664" w:rsidRDefault="008824F3" w:rsidP="008824F3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Akademii Wychowania Fizycznego</w:t>
      </w:r>
    </w:p>
    <w:p w:rsidR="008824F3" w:rsidRPr="00F66664" w:rsidRDefault="008824F3" w:rsidP="008824F3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im. Eugeniusza Piaseckiego w Poznaniu</w:t>
      </w:r>
    </w:p>
    <w:p w:rsidR="008824F3" w:rsidRPr="00F66664" w:rsidRDefault="008824F3" w:rsidP="007E3D93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:rsidR="0082310F" w:rsidRPr="00F66664" w:rsidRDefault="0082310F" w:rsidP="680A1A23">
      <w:pPr>
        <w:spacing w:after="0"/>
        <w:jc w:val="both"/>
        <w:rPr>
          <w:rFonts w:asciiTheme="majorHAnsi" w:hAnsiTheme="majorHAnsi" w:cstheme="majorBidi"/>
          <w:sz w:val="24"/>
          <w:szCs w:val="24"/>
        </w:rPr>
      </w:pPr>
      <w:r w:rsidRPr="680A1A23">
        <w:rPr>
          <w:rFonts w:asciiTheme="majorHAnsi" w:hAnsiTheme="majorHAnsi" w:cstheme="majorBidi"/>
          <w:sz w:val="24"/>
          <w:szCs w:val="24"/>
        </w:rPr>
        <w:t xml:space="preserve">Proszę o przyjęcie mnie </w:t>
      </w:r>
      <w:r w:rsidR="00F70D4A" w:rsidRPr="680A1A23">
        <w:rPr>
          <w:rFonts w:asciiTheme="majorHAnsi" w:hAnsiTheme="majorHAnsi" w:cstheme="majorBidi"/>
          <w:sz w:val="24"/>
          <w:szCs w:val="24"/>
        </w:rPr>
        <w:t>od roku akademickiego 20</w:t>
      </w:r>
      <w:r w:rsidR="00403D6A" w:rsidRPr="680A1A23">
        <w:rPr>
          <w:rFonts w:asciiTheme="majorHAnsi" w:hAnsiTheme="majorHAnsi" w:cstheme="majorBidi"/>
          <w:sz w:val="24"/>
          <w:szCs w:val="24"/>
        </w:rPr>
        <w:t>2</w:t>
      </w:r>
      <w:r w:rsidR="00804D49">
        <w:rPr>
          <w:rFonts w:asciiTheme="majorHAnsi" w:hAnsiTheme="majorHAnsi" w:cstheme="majorBidi"/>
          <w:sz w:val="24"/>
          <w:szCs w:val="24"/>
        </w:rPr>
        <w:t>4</w:t>
      </w:r>
      <w:r w:rsidR="00F70D4A" w:rsidRPr="680A1A23">
        <w:rPr>
          <w:rFonts w:asciiTheme="majorHAnsi" w:hAnsiTheme="majorHAnsi" w:cstheme="majorBidi"/>
          <w:sz w:val="24"/>
          <w:szCs w:val="24"/>
        </w:rPr>
        <w:t>/202</w:t>
      </w:r>
      <w:r w:rsidR="00804D49">
        <w:rPr>
          <w:rFonts w:asciiTheme="majorHAnsi" w:hAnsiTheme="majorHAnsi" w:cstheme="majorBidi"/>
          <w:sz w:val="24"/>
          <w:szCs w:val="24"/>
        </w:rPr>
        <w:t>5</w:t>
      </w:r>
      <w:r w:rsidR="00F70D4A" w:rsidRPr="680A1A23">
        <w:rPr>
          <w:rFonts w:asciiTheme="majorHAnsi" w:hAnsiTheme="majorHAnsi" w:cstheme="majorBidi"/>
          <w:sz w:val="24"/>
          <w:szCs w:val="24"/>
        </w:rPr>
        <w:t xml:space="preserve"> </w:t>
      </w:r>
      <w:r w:rsidRPr="680A1A23">
        <w:rPr>
          <w:rFonts w:asciiTheme="majorHAnsi" w:hAnsiTheme="majorHAnsi" w:cstheme="majorBidi"/>
          <w:sz w:val="24"/>
          <w:szCs w:val="24"/>
        </w:rPr>
        <w:t xml:space="preserve">do </w:t>
      </w:r>
      <w:r w:rsidR="00D47B0D" w:rsidRPr="680A1A23">
        <w:rPr>
          <w:rFonts w:asciiTheme="majorHAnsi" w:hAnsiTheme="majorHAnsi" w:cstheme="majorBidi"/>
          <w:sz w:val="24"/>
          <w:szCs w:val="24"/>
        </w:rPr>
        <w:t>S</w:t>
      </w:r>
      <w:r w:rsidRPr="680A1A23">
        <w:rPr>
          <w:rFonts w:asciiTheme="majorHAnsi" w:hAnsiTheme="majorHAnsi" w:cstheme="majorBidi"/>
          <w:sz w:val="24"/>
          <w:szCs w:val="24"/>
        </w:rPr>
        <w:t xml:space="preserve">zkoły </w:t>
      </w:r>
      <w:r w:rsidR="00D47B0D" w:rsidRPr="680A1A23">
        <w:rPr>
          <w:rFonts w:asciiTheme="majorHAnsi" w:hAnsiTheme="majorHAnsi" w:cstheme="majorBidi"/>
          <w:sz w:val="24"/>
          <w:szCs w:val="24"/>
        </w:rPr>
        <w:t>D</w:t>
      </w:r>
      <w:r w:rsidRPr="680A1A23">
        <w:rPr>
          <w:rFonts w:asciiTheme="majorHAnsi" w:hAnsiTheme="majorHAnsi" w:cstheme="majorBidi"/>
          <w:sz w:val="24"/>
          <w:szCs w:val="24"/>
        </w:rPr>
        <w:t xml:space="preserve">oktorskiej </w:t>
      </w:r>
      <w:r w:rsidR="003B2163" w:rsidRPr="680A1A23">
        <w:rPr>
          <w:rFonts w:asciiTheme="majorHAnsi" w:hAnsiTheme="majorHAnsi" w:cstheme="majorBidi"/>
          <w:sz w:val="24"/>
          <w:szCs w:val="24"/>
        </w:rPr>
        <w:t xml:space="preserve">Akademii Wychowania Fizycznego im. Eugeniusza Piaseckiego w Poznaniu </w:t>
      </w:r>
      <w:r w:rsidRPr="680A1A23">
        <w:rPr>
          <w:rFonts w:asciiTheme="majorHAnsi" w:hAnsiTheme="majorHAnsi" w:cstheme="majorBidi"/>
          <w:sz w:val="24"/>
          <w:szCs w:val="24"/>
        </w:rPr>
        <w:t>w dyscyplinie nauk o kulturze fizycznej</w:t>
      </w:r>
      <w:r w:rsidR="002B09AA" w:rsidRPr="680A1A23">
        <w:rPr>
          <w:rFonts w:asciiTheme="majorHAnsi" w:hAnsiTheme="majorHAnsi" w:cstheme="majorBidi"/>
          <w:sz w:val="24"/>
          <w:szCs w:val="24"/>
        </w:rPr>
        <w:t>.</w:t>
      </w:r>
    </w:p>
    <w:p w:rsidR="0082310F" w:rsidRPr="00F66664" w:rsidRDefault="0082310F" w:rsidP="0082310F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:rsidR="0082310F" w:rsidRDefault="0082310F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 xml:space="preserve">Jestem absolwentką/absolwentem </w:t>
      </w:r>
      <w:r w:rsidRPr="00F66664">
        <w:rPr>
          <w:rFonts w:asciiTheme="majorHAnsi" w:hAnsiTheme="majorHAnsi" w:cstheme="majorHAnsi"/>
          <w:i/>
          <w:sz w:val="20"/>
          <w:szCs w:val="24"/>
        </w:rPr>
        <w:t>(podać kierunek i nazwę uczelni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):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</w:p>
    <w:p w:rsidR="00BA7323" w:rsidRPr="00F66664" w:rsidRDefault="00BA7323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82310F" w:rsidRPr="00F66664" w:rsidRDefault="0082310F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którą ukończyłam/em w ..................roku uzyskując tytuł zawodowy</w:t>
      </w:r>
      <w:r w:rsidR="00F66664">
        <w:rPr>
          <w:rFonts w:asciiTheme="majorHAnsi" w:hAnsiTheme="majorHAnsi" w:cstheme="majorHAnsi"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</w:t>
      </w:r>
    </w:p>
    <w:p w:rsid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82310F" w:rsidRDefault="00D47B0D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T</w:t>
      </w:r>
      <w:r w:rsidR="0082310F" w:rsidRPr="00F66664">
        <w:rPr>
          <w:rFonts w:asciiTheme="majorHAnsi" w:hAnsiTheme="majorHAnsi" w:cstheme="majorHAnsi"/>
          <w:sz w:val="24"/>
          <w:szCs w:val="24"/>
        </w:rPr>
        <w:t xml:space="preserve">emat mojej pracy magisterskiej </w:t>
      </w:r>
      <w:r w:rsidRPr="00F66664">
        <w:rPr>
          <w:rFonts w:asciiTheme="majorHAnsi" w:hAnsiTheme="majorHAnsi" w:cstheme="majorHAnsi"/>
          <w:sz w:val="24"/>
          <w:szCs w:val="24"/>
        </w:rPr>
        <w:t>b</w:t>
      </w:r>
      <w:r w:rsidR="0082310F" w:rsidRPr="00F66664">
        <w:rPr>
          <w:rFonts w:asciiTheme="majorHAnsi" w:hAnsiTheme="majorHAnsi" w:cstheme="majorHAnsi"/>
          <w:sz w:val="24"/>
          <w:szCs w:val="24"/>
        </w:rPr>
        <w:t>rzmiał</w:t>
      </w:r>
      <w:r w:rsidR="00F66664">
        <w:rPr>
          <w:rFonts w:asciiTheme="majorHAnsi" w:hAnsiTheme="majorHAnsi" w:cstheme="majorHAnsi"/>
          <w:sz w:val="24"/>
          <w:szCs w:val="24"/>
        </w:rPr>
        <w:t xml:space="preserve">: </w:t>
      </w:r>
    </w:p>
    <w:p w:rsidR="00F66664" w:rsidRDefault="00F66664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...........................</w:t>
      </w:r>
    </w:p>
    <w:p w:rsidR="00F66664" w:rsidRPr="00F66664" w:rsidRDefault="00F66664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82310F" w:rsidRPr="00F66664" w:rsidRDefault="00D47B0D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Promotorem był/a</w:t>
      </w:r>
      <w:r w:rsidR="00F66664">
        <w:rPr>
          <w:rFonts w:asciiTheme="majorHAnsi" w:hAnsiTheme="majorHAnsi" w:cstheme="majorHAnsi"/>
          <w:sz w:val="24"/>
          <w:szCs w:val="24"/>
        </w:rPr>
        <w:t>:</w:t>
      </w:r>
      <w:r w:rsidR="006F59EE">
        <w:rPr>
          <w:rFonts w:asciiTheme="majorHAnsi" w:hAnsiTheme="majorHAnsi" w:cstheme="majorHAnsi"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</w:t>
      </w:r>
      <w:r w:rsidR="0082310F" w:rsidRPr="00F66664">
        <w:rPr>
          <w:rFonts w:asciiTheme="majorHAnsi" w:hAnsiTheme="majorHAnsi" w:cstheme="majorHAnsi"/>
          <w:sz w:val="24"/>
          <w:szCs w:val="24"/>
        </w:rPr>
        <w:t>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</w:p>
    <w:p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90112D" w:rsidRDefault="00F864FA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jekt doktorski</w:t>
      </w:r>
      <w:r w:rsidR="00F66664" w:rsidRPr="00F66664">
        <w:rPr>
          <w:rFonts w:asciiTheme="majorHAnsi" w:hAnsiTheme="majorHAnsi" w:cstheme="majorHAnsi"/>
          <w:sz w:val="24"/>
          <w:szCs w:val="24"/>
        </w:rPr>
        <w:t xml:space="preserve"> chcę realizować pod kierunkiem </w:t>
      </w:r>
      <w:r w:rsidR="00F66664" w:rsidRPr="00F66664">
        <w:rPr>
          <w:rFonts w:asciiTheme="majorHAnsi" w:hAnsiTheme="majorHAnsi" w:cstheme="majorHAnsi"/>
          <w:i/>
          <w:sz w:val="20"/>
          <w:szCs w:val="24"/>
        </w:rPr>
        <w:t>(podać nazwisko potencjalnego promotora)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: </w:t>
      </w:r>
    </w:p>
    <w:p w:rsidR="0090112D" w:rsidRDefault="0090112D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</w:p>
    <w:p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........................................</w:t>
      </w:r>
    </w:p>
    <w:p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F66664" w:rsidRPr="00F66664" w:rsidRDefault="00F66664" w:rsidP="00F66664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:rsidR="00F66664" w:rsidRPr="00F66664" w:rsidRDefault="00F66664" w:rsidP="680A1A23">
      <w:pPr>
        <w:spacing w:after="0"/>
        <w:ind w:left="-181"/>
        <w:rPr>
          <w:rFonts w:asciiTheme="majorHAnsi" w:hAnsiTheme="majorHAnsi" w:cstheme="majorBid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Poznań, dnia ........................... 202</w:t>
      </w:r>
      <w:r w:rsidR="00804D49">
        <w:rPr>
          <w:rFonts w:asciiTheme="majorHAnsi" w:hAnsiTheme="majorHAnsi" w:cstheme="majorBidi"/>
          <w:sz w:val="20"/>
          <w:szCs w:val="20"/>
        </w:rPr>
        <w:t>4</w:t>
      </w:r>
      <w:r w:rsidRPr="680A1A23">
        <w:rPr>
          <w:rFonts w:asciiTheme="majorHAnsi" w:hAnsiTheme="majorHAnsi" w:cstheme="majorBidi"/>
          <w:sz w:val="20"/>
          <w:szCs w:val="20"/>
        </w:rPr>
        <w:t xml:space="preserve"> r.         </w:t>
      </w:r>
      <w:r w:rsidRPr="680A1A23">
        <w:rPr>
          <w:rFonts w:asciiTheme="majorHAnsi" w:hAnsiTheme="majorHAnsi" w:cstheme="majorBidi"/>
          <w:sz w:val="24"/>
          <w:szCs w:val="24"/>
        </w:rPr>
        <w:t xml:space="preserve">                  </w:t>
      </w:r>
      <w:r w:rsidRPr="00F66664">
        <w:rPr>
          <w:rFonts w:asciiTheme="majorHAnsi" w:hAnsiTheme="majorHAnsi" w:cstheme="majorHAnsi"/>
          <w:sz w:val="24"/>
          <w:szCs w:val="24"/>
        </w:rPr>
        <w:tab/>
      </w:r>
      <w:r w:rsidRPr="680A1A23">
        <w:rPr>
          <w:rFonts w:asciiTheme="majorHAnsi" w:hAnsiTheme="majorHAnsi" w:cstheme="majorBidi"/>
          <w:sz w:val="24"/>
          <w:szCs w:val="24"/>
        </w:rPr>
        <w:t>.......................................................</w:t>
      </w:r>
    </w:p>
    <w:p w:rsidR="00F66664" w:rsidRPr="00F66664" w:rsidRDefault="00F66664" w:rsidP="00F6666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  <w:t xml:space="preserve"> </w:t>
      </w:r>
      <w:r w:rsidRPr="00F66664">
        <w:rPr>
          <w:rFonts w:asciiTheme="majorHAnsi" w:hAnsiTheme="majorHAnsi" w:cstheme="majorHAnsi"/>
          <w:i/>
          <w:sz w:val="20"/>
          <w:szCs w:val="20"/>
        </w:rPr>
        <w:t>(podpis kandydatki/kandydata)</w:t>
      </w:r>
    </w:p>
    <w:p w:rsidR="00F66664" w:rsidRDefault="00F66664">
      <w:pPr>
        <w:rPr>
          <w:rFonts w:ascii="Arial Narrow" w:hAnsi="Arial Narrow"/>
          <w:b/>
        </w:rPr>
      </w:pPr>
      <w:r w:rsidRPr="393C727F">
        <w:rPr>
          <w:rFonts w:ascii="Arial Narrow" w:hAnsi="Arial Narrow"/>
          <w:b/>
          <w:bCs/>
        </w:rPr>
        <w:br w:type="page"/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2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="00DF09B6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BD7B84" w:rsidRDefault="00804D49" w:rsidP="00804D49">
      <w:pPr>
        <w:spacing w:after="0"/>
        <w:jc w:val="both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p w:rsidR="00BD7B84" w:rsidRDefault="00BD7B84" w:rsidP="00BD7B84">
      <w:pPr>
        <w:spacing w:after="0"/>
        <w:jc w:val="both"/>
        <w:rPr>
          <w:rFonts w:asciiTheme="majorHAnsi" w:hAnsiTheme="majorHAnsi" w:cstheme="majorHAnsi"/>
          <w:b/>
          <w:i/>
          <w:sz w:val="20"/>
          <w:szCs w:val="20"/>
        </w:rPr>
      </w:pPr>
    </w:p>
    <w:p w:rsidR="00BD7B84" w:rsidRDefault="00BD7B84" w:rsidP="00BD7B84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:rsidR="00BD7B84" w:rsidRDefault="00BD7B84" w:rsidP="00BD7B84">
      <w:pPr>
        <w:spacing w:after="0"/>
        <w:jc w:val="both"/>
        <w:rPr>
          <w:rFonts w:ascii="Arial Narrow" w:hAnsi="Arial Narrow"/>
          <w:b/>
        </w:rPr>
      </w:pPr>
    </w:p>
    <w:p w:rsidR="0082310F" w:rsidRDefault="006F59EE" w:rsidP="60FFCEA3">
      <w:pPr>
        <w:spacing w:after="0"/>
        <w:jc w:val="center"/>
        <w:rPr>
          <w:rFonts w:ascii="Arial Narrow" w:hAnsi="Arial Narrow"/>
          <w:b/>
          <w:bCs/>
        </w:rPr>
      </w:pPr>
      <w:r w:rsidRPr="60FFCEA3">
        <w:rPr>
          <w:rFonts w:ascii="Arial Narrow" w:hAnsi="Arial Narrow"/>
          <w:b/>
          <w:bCs/>
        </w:rPr>
        <w:t xml:space="preserve">KWESTIONARIUSZ OSOBOWY </w:t>
      </w:r>
      <w:r w:rsidR="0082310F" w:rsidRPr="60FFCEA3">
        <w:rPr>
          <w:rFonts w:ascii="Arial Narrow" w:hAnsi="Arial Narrow"/>
          <w:b/>
          <w:bCs/>
        </w:rPr>
        <w:t>KANDYDATK</w:t>
      </w:r>
      <w:r w:rsidR="00F70D4A" w:rsidRPr="60FFCEA3">
        <w:rPr>
          <w:rFonts w:ascii="Arial Narrow" w:hAnsi="Arial Narrow"/>
          <w:b/>
          <w:bCs/>
        </w:rPr>
        <w:t>I</w:t>
      </w:r>
      <w:r w:rsidR="002B09AA" w:rsidRPr="60FFCEA3">
        <w:rPr>
          <w:rFonts w:ascii="Arial Narrow" w:hAnsi="Arial Narrow"/>
          <w:b/>
          <w:bCs/>
        </w:rPr>
        <w:t xml:space="preserve"> </w:t>
      </w:r>
      <w:r w:rsidR="0082310F" w:rsidRPr="60FFCEA3">
        <w:rPr>
          <w:rFonts w:ascii="Arial Narrow" w:hAnsi="Arial Narrow"/>
          <w:b/>
          <w:bCs/>
        </w:rPr>
        <w:t>/</w:t>
      </w:r>
      <w:r w:rsidR="002B09AA" w:rsidRPr="60FFCEA3">
        <w:rPr>
          <w:rFonts w:ascii="Arial Narrow" w:hAnsi="Arial Narrow"/>
          <w:b/>
          <w:bCs/>
        </w:rPr>
        <w:t xml:space="preserve"> </w:t>
      </w:r>
      <w:r w:rsidR="0082310F" w:rsidRPr="60FFCEA3">
        <w:rPr>
          <w:rFonts w:ascii="Arial Narrow" w:hAnsi="Arial Narrow"/>
          <w:b/>
          <w:bCs/>
        </w:rPr>
        <w:t>KANDYDATA</w:t>
      </w:r>
    </w:p>
    <w:p w:rsidR="00BD7B84" w:rsidRPr="00C6652D" w:rsidRDefault="00BD7B84" w:rsidP="00BD7B84">
      <w:pPr>
        <w:spacing w:after="0"/>
        <w:jc w:val="center"/>
        <w:rPr>
          <w:rFonts w:ascii="Arial Narrow" w:hAnsi="Arial Narrow"/>
          <w:b/>
        </w:rPr>
      </w:pPr>
    </w:p>
    <w:p w:rsidR="0082310F" w:rsidRPr="00C6652D" w:rsidRDefault="0082310F" w:rsidP="0082310F">
      <w:pPr>
        <w:spacing w:after="0"/>
        <w:rPr>
          <w:rFonts w:ascii="Arial Narrow" w:hAnsi="Arial Narrow"/>
          <w:sz w:val="20"/>
          <w:szCs w:val="20"/>
        </w:rPr>
      </w:pP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.  Nazwisko: ................................................................</w:t>
      </w:r>
      <w:r>
        <w:rPr>
          <w:rFonts w:ascii="Arial Narrow" w:hAnsi="Arial Narrow"/>
        </w:rPr>
        <w:t>...........</w:t>
      </w:r>
      <w:r w:rsidRPr="00C6652D">
        <w:rPr>
          <w:rFonts w:ascii="Arial Narrow" w:hAnsi="Arial Narrow"/>
        </w:rPr>
        <w:t xml:space="preserve"> Imiona: .................................................................</w:t>
      </w:r>
      <w:r>
        <w:rPr>
          <w:rFonts w:ascii="Arial Narrow" w:hAnsi="Arial Narrow"/>
        </w:rPr>
        <w:t>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2.  Data i miejsce urodzenia: ........................................................................................... woj.: 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3D33D22E">
        <w:rPr>
          <w:rFonts w:ascii="Arial Narrow" w:hAnsi="Arial Narrow"/>
        </w:rPr>
        <w:t>3.  Imiona rodziców: ..................................................................nazwisko rodowe matki............................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4.  Stan cywilny: .....................................</w:t>
      </w:r>
      <w:r>
        <w:rPr>
          <w:rFonts w:ascii="Arial Narrow" w:hAnsi="Arial Narrow"/>
        </w:rPr>
        <w:t xml:space="preserve">...... </w:t>
      </w:r>
      <w:r w:rsidRPr="00C6652D">
        <w:rPr>
          <w:rFonts w:ascii="Arial Narrow" w:hAnsi="Arial Narrow"/>
        </w:rPr>
        <w:t xml:space="preserve">nazwisko </w:t>
      </w:r>
      <w:r>
        <w:rPr>
          <w:rFonts w:ascii="Arial Narrow" w:hAnsi="Arial Narrow"/>
        </w:rPr>
        <w:t>rodowe</w:t>
      </w:r>
      <w:r w:rsidRPr="00C6652D">
        <w:rPr>
          <w:rFonts w:ascii="Arial Narrow" w:hAnsi="Arial Narrow"/>
        </w:rPr>
        <w:t>: ....................................................</w:t>
      </w:r>
      <w:r>
        <w:rPr>
          <w:rFonts w:ascii="Arial Narrow" w:hAnsi="Arial Narrow"/>
        </w:rPr>
        <w:t>..................................................</w:t>
      </w:r>
      <w:r w:rsidRPr="00C6652D">
        <w:rPr>
          <w:rFonts w:ascii="Arial Narrow" w:hAnsi="Arial Narrow"/>
        </w:rPr>
        <w:t xml:space="preserve"> 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5.  Obywatelstwo: 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6.  Adres stałego zameldowania: 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7.  Adres do korespondencji: ..................................................................................................</w:t>
      </w:r>
      <w:r>
        <w:rPr>
          <w:rFonts w:ascii="Arial Narrow" w:hAnsi="Arial Narrow"/>
        </w:rPr>
        <w:t>...</w:t>
      </w:r>
      <w:r w:rsidRPr="00C6652D">
        <w:rPr>
          <w:rFonts w:ascii="Arial Narrow" w:hAnsi="Arial Narrow"/>
        </w:rPr>
        <w:t>..................</w:t>
      </w:r>
      <w:r>
        <w:rPr>
          <w:rFonts w:ascii="Arial Narrow" w:hAnsi="Arial Narrow"/>
        </w:rPr>
        <w:t>....................................</w:t>
      </w:r>
      <w:r w:rsidRPr="00C6652D">
        <w:rPr>
          <w:rFonts w:ascii="Arial Narrow" w:hAnsi="Arial Narrow"/>
        </w:rPr>
        <w:t>.</w:t>
      </w:r>
    </w:p>
    <w:p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3D33D22E">
        <w:rPr>
          <w:rFonts w:ascii="Arial Narrow" w:hAnsi="Arial Narrow"/>
        </w:rPr>
        <w:t>8.  Numer telefonu stacjonarnego ............................................................komórkowego.................................................................</w:t>
      </w:r>
    </w:p>
    <w:p w:rsidR="00F66664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9</w:t>
      </w:r>
      <w:r w:rsidR="0082310F" w:rsidRPr="00C6652D">
        <w:rPr>
          <w:rFonts w:ascii="Arial Narrow" w:hAnsi="Arial Narrow"/>
        </w:rPr>
        <w:t>.  Seria i nr dowodu osobistego: .............................</w:t>
      </w:r>
      <w:r w:rsidR="0082310F">
        <w:rPr>
          <w:rFonts w:ascii="Arial Narrow" w:hAnsi="Arial Narrow"/>
        </w:rPr>
        <w:t>.....</w:t>
      </w:r>
      <w:r w:rsidR="0082310F" w:rsidRPr="00C6652D">
        <w:rPr>
          <w:rFonts w:ascii="Arial Narrow" w:hAnsi="Arial Narrow"/>
        </w:rPr>
        <w:t>....................</w:t>
      </w:r>
      <w:r w:rsidR="00F66664">
        <w:rPr>
          <w:rFonts w:ascii="Arial Narrow" w:hAnsi="Arial Narrow"/>
        </w:rPr>
        <w:t>..</w:t>
      </w:r>
    </w:p>
    <w:p w:rsidR="0082310F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F66664">
        <w:rPr>
          <w:rFonts w:ascii="Arial Narrow" w:hAnsi="Arial Narrow"/>
        </w:rPr>
        <w:t xml:space="preserve">. </w:t>
      </w:r>
      <w:r w:rsidR="0082310F" w:rsidRPr="00C6652D">
        <w:rPr>
          <w:rFonts w:ascii="Arial Narrow" w:hAnsi="Arial Narrow"/>
        </w:rPr>
        <w:t>Nr PESEL: ...........................................</w:t>
      </w:r>
      <w:r w:rsidR="0082310F">
        <w:rPr>
          <w:rFonts w:ascii="Arial Narrow" w:hAnsi="Arial Narrow"/>
        </w:rPr>
        <w:t>..................................</w:t>
      </w:r>
      <w:r w:rsidR="00F66664">
        <w:rPr>
          <w:rFonts w:ascii="Arial Narrow" w:hAnsi="Arial Narrow"/>
        </w:rPr>
        <w:t>..........</w:t>
      </w:r>
    </w:p>
    <w:p w:rsidR="00F66664" w:rsidRPr="00C6652D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1</w:t>
      </w:r>
      <w:r w:rsidR="00F66664">
        <w:rPr>
          <w:rFonts w:ascii="Arial Narrow" w:hAnsi="Arial Narrow"/>
        </w:rPr>
        <w:t>. Nr paszportu (cudzoziemcy): ...........................................................</w:t>
      </w:r>
    </w:p>
    <w:p w:rsidR="0082310F" w:rsidRPr="00C6652D" w:rsidRDefault="00BD7B84" w:rsidP="00BD7B84">
      <w:pPr>
        <w:spacing w:after="120" w:line="480" w:lineRule="auto"/>
        <w:rPr>
          <w:rFonts w:ascii="Arial Narrow" w:hAnsi="Arial Narrow"/>
        </w:rPr>
      </w:pPr>
      <w:r w:rsidRPr="680A1A23">
        <w:rPr>
          <w:rFonts w:ascii="Arial Narrow" w:hAnsi="Arial Narrow"/>
        </w:rPr>
        <w:t>12</w:t>
      </w:r>
      <w:r w:rsidR="0082310F" w:rsidRPr="680A1A23">
        <w:rPr>
          <w:rFonts w:ascii="Arial Narrow" w:hAnsi="Arial Narrow"/>
        </w:rPr>
        <w:t xml:space="preserve">. </w:t>
      </w:r>
      <w:r w:rsidR="002B09AA" w:rsidRPr="680A1A23">
        <w:rPr>
          <w:rFonts w:ascii="Arial Narrow" w:hAnsi="Arial Narrow"/>
        </w:rPr>
        <w:t xml:space="preserve"> </w:t>
      </w:r>
      <w:r w:rsidR="0082310F" w:rsidRPr="680A1A23">
        <w:rPr>
          <w:rFonts w:ascii="Arial Narrow" w:hAnsi="Arial Narrow"/>
        </w:rPr>
        <w:t>E-mail............................................................................................................................................................</w:t>
      </w:r>
      <w:r w:rsidR="002B09AA" w:rsidRPr="680A1A23">
        <w:rPr>
          <w:rFonts w:ascii="Arial Narrow" w:hAnsi="Arial Narrow"/>
        </w:rPr>
        <w:t>............................</w:t>
      </w:r>
      <w:r w:rsidRPr="680A1A23">
        <w:rPr>
          <w:rFonts w:ascii="Arial Narrow" w:hAnsi="Arial Narrow"/>
        </w:rPr>
        <w:t>.</w:t>
      </w:r>
    </w:p>
    <w:p w:rsidR="0082310F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</w:t>
      </w:r>
      <w:r w:rsidR="00BD7B84">
        <w:rPr>
          <w:rFonts w:ascii="Arial Narrow" w:hAnsi="Arial Narrow"/>
        </w:rPr>
        <w:t>3</w:t>
      </w:r>
      <w:r w:rsidRPr="00C6652D">
        <w:rPr>
          <w:rFonts w:ascii="Arial Narrow" w:hAnsi="Arial Narrow"/>
        </w:rPr>
        <w:t xml:space="preserve">.   Pracuję </w:t>
      </w:r>
      <w:r>
        <w:rPr>
          <w:rFonts w:ascii="Arial Narrow" w:hAnsi="Arial Narrow"/>
        </w:rPr>
        <w:t>/</w:t>
      </w:r>
      <w:r w:rsidRPr="00C6652D">
        <w:rPr>
          <w:rFonts w:ascii="Arial Narrow" w:hAnsi="Arial Narrow"/>
        </w:rPr>
        <w:t xml:space="preserve"> pracował</w:t>
      </w:r>
      <w:r>
        <w:rPr>
          <w:rFonts w:ascii="Arial Narrow" w:hAnsi="Arial Narrow"/>
        </w:rPr>
        <w:t>am/</w:t>
      </w:r>
      <w:r w:rsidRPr="00C6652D">
        <w:rPr>
          <w:rFonts w:ascii="Arial Narrow" w:hAnsi="Arial Narrow"/>
        </w:rPr>
        <w:t xml:space="preserve">em </w:t>
      </w:r>
      <w:r w:rsidRPr="00F34E89">
        <w:rPr>
          <w:rFonts w:ascii="Arial Narrow" w:hAnsi="Arial Narrow"/>
          <w:i/>
        </w:rPr>
        <w:t>(niepotrzebne skreślić)</w:t>
      </w:r>
      <w:r w:rsidRPr="00C6652D">
        <w:rPr>
          <w:rFonts w:ascii="Arial Narrow" w:hAnsi="Arial Narrow"/>
        </w:rPr>
        <w:t xml:space="preserve"> zawodowo w: </w:t>
      </w:r>
      <w:r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</w:t>
      </w:r>
      <w:r w:rsidR="00BD7B84">
        <w:rPr>
          <w:rFonts w:ascii="Arial Narrow" w:hAnsi="Arial Narrow"/>
        </w:rPr>
        <w:t>................................</w:t>
      </w:r>
    </w:p>
    <w:p w:rsidR="00BA7323" w:rsidRDefault="00BA7323" w:rsidP="00BD7B84">
      <w:pPr>
        <w:spacing w:after="120" w:line="480" w:lineRule="auto"/>
        <w:rPr>
          <w:rFonts w:ascii="Arial Narrow" w:hAnsi="Arial Narrow"/>
        </w:rPr>
      </w:pPr>
    </w:p>
    <w:p w:rsidR="0082310F" w:rsidRPr="008B018E" w:rsidRDefault="0082310F" w:rsidP="00F6666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:rsidR="00BD7B84" w:rsidRPr="00BD7B84" w:rsidRDefault="00BD7B84" w:rsidP="680A1A23">
      <w:pPr>
        <w:spacing w:after="0"/>
        <w:ind w:left="-181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HAnsi"/>
          <w:sz w:val="20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Poznań, dnia ........................... 202</w:t>
      </w:r>
      <w:r w:rsidR="00804D49">
        <w:rPr>
          <w:rFonts w:asciiTheme="majorHAnsi" w:hAnsiTheme="majorHAnsi" w:cstheme="majorBidi"/>
          <w:sz w:val="20"/>
          <w:szCs w:val="20"/>
        </w:rPr>
        <w:t>4</w:t>
      </w:r>
      <w:r w:rsidRPr="680A1A23">
        <w:rPr>
          <w:rFonts w:asciiTheme="majorHAnsi" w:hAnsiTheme="majorHAnsi" w:cstheme="majorBidi"/>
          <w:sz w:val="20"/>
          <w:szCs w:val="20"/>
        </w:rPr>
        <w:t xml:space="preserve"> r.                           </w:t>
      </w:r>
      <w:r w:rsidRPr="00BD7B84">
        <w:rPr>
          <w:rFonts w:asciiTheme="majorHAnsi" w:hAnsiTheme="majorHAnsi" w:cstheme="majorHAnsi"/>
          <w:sz w:val="20"/>
          <w:szCs w:val="24"/>
        </w:rPr>
        <w:tab/>
      </w:r>
      <w:r>
        <w:rPr>
          <w:rFonts w:asciiTheme="majorHAnsi" w:hAnsiTheme="majorHAnsi" w:cstheme="majorHAnsi"/>
          <w:sz w:val="20"/>
          <w:szCs w:val="24"/>
        </w:rPr>
        <w:tab/>
      </w:r>
      <w:r w:rsidR="00804D49">
        <w:rPr>
          <w:rFonts w:asciiTheme="majorHAnsi" w:hAnsiTheme="majorHAnsi" w:cstheme="majorHAnsi"/>
          <w:sz w:val="20"/>
          <w:szCs w:val="24"/>
        </w:rPr>
        <w:t xml:space="preserve">           </w:t>
      </w:r>
      <w:r w:rsidRPr="680A1A23">
        <w:rPr>
          <w:rFonts w:asciiTheme="majorHAnsi" w:hAnsiTheme="majorHAnsi" w:cstheme="majorBidi"/>
          <w:sz w:val="20"/>
          <w:szCs w:val="20"/>
        </w:rPr>
        <w:t>.......................................................</w:t>
      </w:r>
    </w:p>
    <w:p w:rsidR="00BD7B84" w:rsidRPr="00F66664" w:rsidRDefault="00BD7B84" w:rsidP="00BD7B8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  <w:t xml:space="preserve"> </w:t>
      </w:r>
      <w:r w:rsidRPr="00F66664">
        <w:rPr>
          <w:rFonts w:asciiTheme="majorHAnsi" w:hAnsiTheme="majorHAnsi" w:cstheme="majorHAnsi"/>
          <w:i/>
          <w:sz w:val="20"/>
          <w:szCs w:val="20"/>
        </w:rPr>
        <w:t>(podpis kandydatki/kandydata)</w:t>
      </w:r>
    </w:p>
    <w:p w:rsidR="00804D49" w:rsidRPr="00403D6A" w:rsidRDefault="00930BE6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>
        <w:br w:type="page"/>
      </w:r>
      <w:r w:rsidR="00804D49" w:rsidRPr="393C727F">
        <w:rPr>
          <w:rFonts w:ascii="Arial Narrow" w:hAnsi="Arial Narrow"/>
        </w:rPr>
        <w:lastRenderedPageBreak/>
        <w:t>Akademia Wychowania Fizycznego</w:t>
      </w:r>
      <w:r w:rsidR="00804D49">
        <w:tab/>
      </w:r>
      <w:r w:rsidR="00804D49">
        <w:tab/>
      </w:r>
      <w:r w:rsidR="00804D49">
        <w:tab/>
      </w:r>
      <w:r w:rsidR="00804D49">
        <w:tab/>
      </w:r>
      <w:r w:rsidR="00804D49">
        <w:tab/>
      </w:r>
      <w:r w:rsidR="00804D49">
        <w:tab/>
      </w:r>
      <w:r w:rsidR="00804D49">
        <w:tab/>
      </w:r>
      <w:r w:rsidR="00804D49">
        <w:tab/>
      </w:r>
      <w:r w:rsidR="00804D49" w:rsidRPr="393C727F">
        <w:rPr>
          <w:rFonts w:asciiTheme="majorHAnsi" w:hAnsiTheme="majorHAnsi" w:cstheme="majorBidi"/>
        </w:rPr>
        <w:t xml:space="preserve">    </w:t>
      </w:r>
      <w:r w:rsidR="00804D49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 w:rsidR="00804D49">
        <w:rPr>
          <w:rFonts w:asciiTheme="majorHAnsi" w:hAnsiTheme="majorHAnsi" w:cstheme="majorBidi"/>
          <w:b/>
          <w:bCs/>
          <w:i/>
          <w:iCs/>
          <w:sz w:val="20"/>
          <w:szCs w:val="20"/>
        </w:rPr>
        <w:t>3</w:t>
      </w:r>
      <w:r w:rsidR="00804D49"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930BE6" w:rsidRDefault="00804D49" w:rsidP="00804D49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p w:rsidR="00BD7B84" w:rsidRDefault="00BD7B84" w:rsidP="393C727F">
      <w:pPr>
        <w:spacing w:after="0"/>
        <w:jc w:val="both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</w:p>
    <w:p w:rsidR="00DB4F63" w:rsidRDefault="00DB4F63" w:rsidP="00930BE6">
      <w:pPr>
        <w:jc w:val="center"/>
        <w:rPr>
          <w:rFonts w:ascii="Arial" w:hAnsi="Arial" w:cs="Arial"/>
          <w:b/>
          <w:sz w:val="24"/>
        </w:rPr>
      </w:pPr>
    </w:p>
    <w:p w:rsidR="00930BE6" w:rsidRDefault="00BD7B84" w:rsidP="00930BE6">
      <w:pPr>
        <w:jc w:val="center"/>
        <w:rPr>
          <w:rFonts w:ascii="Arial Narrow" w:hAnsi="Arial Narrow"/>
          <w:sz w:val="16"/>
          <w:szCs w:val="16"/>
        </w:rPr>
      </w:pPr>
      <w:r>
        <w:rPr>
          <w:rFonts w:ascii="Arial" w:hAnsi="Arial" w:cs="Arial"/>
          <w:b/>
          <w:sz w:val="24"/>
        </w:rPr>
        <w:t xml:space="preserve">Lista dokumentów załączonych do wniosku </w:t>
      </w:r>
      <w:r w:rsidRPr="00BD7B84">
        <w:rPr>
          <w:rFonts w:ascii="Arial" w:hAnsi="Arial" w:cs="Arial"/>
          <w:b/>
          <w:sz w:val="24"/>
        </w:rPr>
        <w:t>o przyjęcie do Szkoły Doktorskiej</w:t>
      </w:r>
    </w:p>
    <w:tbl>
      <w:tblPr>
        <w:tblW w:w="10276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297"/>
        <w:gridCol w:w="1418"/>
        <w:gridCol w:w="1561"/>
      </w:tblGrid>
      <w:tr w:rsidR="00930BE6" w:rsidRPr="00C6652D" w:rsidTr="60FFCEA3">
        <w:trPr>
          <w:trHeight w:val="404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:rsidR="00930BE6" w:rsidRPr="00C6652D" w:rsidRDefault="00930BE6" w:rsidP="006F59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:rsidR="00930BE6" w:rsidRPr="007269D4" w:rsidRDefault="007269D4" w:rsidP="007269D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 w:themeColor="text1"/>
              </w:rPr>
            </w:pPr>
            <w:r>
              <w:rPr>
                <w:rFonts w:ascii="Calibri" w:hAnsi="Calibri" w:cs="Palatino Linotype"/>
                <w:color w:val="000000" w:themeColor="text1"/>
              </w:rPr>
              <w:t>Liczba załączników*</w:t>
            </w: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  <w:r w:rsidRPr="00C6652D">
              <w:rPr>
                <w:rFonts w:ascii="Calibri" w:hAnsi="Calibri" w:cs="Palatino Linotype"/>
                <w:color w:val="000000"/>
              </w:rPr>
              <w:t xml:space="preserve">Pokwitowanie </w:t>
            </w:r>
            <w:r w:rsidR="007269D4">
              <w:rPr>
                <w:rFonts w:ascii="Calibri" w:hAnsi="Calibri" w:cs="Palatino Linotype"/>
                <w:color w:val="000000"/>
              </w:rPr>
              <w:t>odbioru</w:t>
            </w:r>
            <w:r w:rsidRPr="00C6652D">
              <w:rPr>
                <w:rFonts w:ascii="Calibri" w:hAnsi="Calibri" w:cs="Palatino Linotype"/>
                <w:color w:val="000000"/>
              </w:rPr>
              <w:t xml:space="preserve"> przez kandydata</w:t>
            </w:r>
          </w:p>
        </w:tc>
      </w:tr>
      <w:tr w:rsidR="00930BE6" w:rsidRPr="00B45D2E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6F59EE" w:rsidRDefault="00930BE6" w:rsidP="007269D4">
            <w:pPr>
              <w:spacing w:after="0" w:line="360" w:lineRule="auto"/>
              <w:ind w:left="246" w:hanging="246"/>
              <w:rPr>
                <w:rFonts w:ascii="Calibri" w:hAnsi="Calibri" w:cs="Calibri"/>
              </w:rPr>
            </w:pPr>
            <w:r w:rsidRPr="60FFCEA3">
              <w:rPr>
                <w:rFonts w:ascii="Calibri" w:hAnsi="Calibri" w:cs="Calibri"/>
              </w:rPr>
              <w:t xml:space="preserve">1. </w:t>
            </w:r>
            <w:r w:rsidR="006F59EE" w:rsidRPr="60FFCEA3">
              <w:rPr>
                <w:rFonts w:ascii="Calibri" w:hAnsi="Calibri" w:cs="Calibri"/>
              </w:rPr>
              <w:t>Dokumenty</w:t>
            </w:r>
            <w:r w:rsidRPr="60FFCEA3">
              <w:rPr>
                <w:rFonts w:ascii="Calibri" w:hAnsi="Calibri" w:cs="Calibri"/>
              </w:rPr>
              <w:t xml:space="preserve"> potwierdzające posiadanie kwalifikacji wskazanych w §2 ust. 1  </w:t>
            </w:r>
            <w:r w:rsidR="006F59EE" w:rsidRPr="60FFCEA3">
              <w:rPr>
                <w:rFonts w:ascii="Calibri" w:hAnsi="Calibri" w:cs="Calibri"/>
              </w:rPr>
              <w:t>i 2 uchwały rekrutacyjnej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B45D2E" w:rsidRDefault="00930BE6" w:rsidP="007269D4">
            <w:pPr>
              <w:spacing w:after="0" w:line="36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B45D2E" w:rsidRDefault="00930BE6" w:rsidP="007269D4">
            <w:pPr>
              <w:spacing w:after="0" w:line="360" w:lineRule="auto"/>
              <w:rPr>
                <w:rFonts w:ascii="Calibri" w:hAnsi="Calibri" w:cs="Calibri"/>
              </w:rPr>
            </w:pPr>
          </w:p>
        </w:tc>
      </w:tr>
      <w:tr w:rsidR="00930BE6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 xml:space="preserve">2. Kwestionariusz osobowy </w:t>
            </w:r>
            <w:r w:rsidR="006F59EE" w:rsidRPr="60FFCEA3">
              <w:rPr>
                <w:rFonts w:ascii="Calibri" w:hAnsi="Calibri" w:cs="Arial"/>
                <w:color w:val="000000" w:themeColor="text1"/>
              </w:rPr>
              <w:t>(zał. nr 2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</w:rPr>
              <w:t>3</w:t>
            </w:r>
            <w:r w:rsidR="00930BE6" w:rsidRPr="60FFCEA3">
              <w:rPr>
                <w:rFonts w:ascii="Calibri" w:hAnsi="Calibri" w:cs="Arial"/>
              </w:rPr>
              <w:t>. Dwie fotografie legitymacyjne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</w:rPr>
              <w:t>4</w:t>
            </w:r>
            <w:r w:rsidR="00930BE6" w:rsidRPr="60FFCEA3">
              <w:rPr>
                <w:rFonts w:ascii="Calibri" w:hAnsi="Calibri" w:cs="Arial"/>
              </w:rPr>
              <w:t>. Życiorys (edukacj</w:t>
            </w:r>
            <w:r w:rsidRPr="60FFCEA3">
              <w:rPr>
                <w:rFonts w:ascii="Calibri" w:hAnsi="Calibri" w:cs="Arial"/>
              </w:rPr>
              <w:t>a</w:t>
            </w:r>
            <w:r w:rsidR="00930BE6" w:rsidRPr="60FFCEA3">
              <w:rPr>
                <w:rFonts w:ascii="Calibri" w:hAnsi="Calibri" w:cs="Arial"/>
              </w:rPr>
              <w:t>, działalnoś</w:t>
            </w:r>
            <w:r w:rsidRPr="60FFCEA3">
              <w:rPr>
                <w:rFonts w:ascii="Calibri" w:hAnsi="Calibri" w:cs="Arial"/>
              </w:rPr>
              <w:t xml:space="preserve">ć </w:t>
            </w:r>
            <w:r w:rsidR="00930BE6" w:rsidRPr="60FFCEA3">
              <w:rPr>
                <w:rFonts w:ascii="Calibri" w:hAnsi="Calibri" w:cs="Arial"/>
              </w:rPr>
              <w:t>naukow</w:t>
            </w:r>
            <w:r w:rsidRPr="60FFCEA3">
              <w:rPr>
                <w:rFonts w:ascii="Calibri" w:hAnsi="Calibri" w:cs="Arial"/>
              </w:rPr>
              <w:t>a i</w:t>
            </w:r>
            <w:r w:rsidR="00930BE6" w:rsidRPr="60FFCEA3">
              <w:rPr>
                <w:rFonts w:ascii="Calibri" w:hAnsi="Calibri" w:cs="Arial"/>
              </w:rPr>
              <w:t xml:space="preserve"> zawodow</w:t>
            </w:r>
            <w:r w:rsidRPr="60FFCEA3">
              <w:rPr>
                <w:rFonts w:ascii="Calibri" w:hAnsi="Calibri" w:cs="Arial"/>
              </w:rPr>
              <w:t>a</w:t>
            </w:r>
            <w:r w:rsidR="00930BE6" w:rsidRPr="60FFCEA3">
              <w:rPr>
                <w:rFonts w:ascii="Calibri" w:hAnsi="Calibri" w:cs="Arial"/>
              </w:rPr>
              <w:t>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5</w:t>
            </w:r>
            <w:r w:rsidR="00930BE6" w:rsidRPr="60FFCEA3">
              <w:rPr>
                <w:rFonts w:ascii="Calibri" w:hAnsi="Calibri" w:cs="Arial"/>
                <w:color w:val="000000" w:themeColor="text1"/>
              </w:rPr>
              <w:t xml:space="preserve">. Zgoda </w:t>
            </w:r>
            <w:r w:rsidRPr="60FFCEA3">
              <w:rPr>
                <w:rFonts w:ascii="Calibri" w:hAnsi="Calibri" w:cs="Arial"/>
                <w:color w:val="000000" w:themeColor="text1"/>
              </w:rPr>
              <w:t>potencjalnego promotora (zał. nr 4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hanging="38"/>
              <w:jc w:val="both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6</w:t>
            </w:r>
            <w:r w:rsidR="00930BE6" w:rsidRPr="60FFCEA3">
              <w:rPr>
                <w:rFonts w:ascii="Calibri" w:hAnsi="Calibri" w:cs="Arial"/>
                <w:color w:val="000000" w:themeColor="text1"/>
              </w:rPr>
              <w:t xml:space="preserve">. </w:t>
            </w:r>
            <w:r w:rsidRPr="60FFCEA3">
              <w:rPr>
                <w:rFonts w:ascii="Calibri" w:hAnsi="Calibri" w:cs="Arial"/>
                <w:color w:val="000000" w:themeColor="text1"/>
              </w:rPr>
              <w:t>Wstępna koncepcja badań (zał. nr 5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6F59EE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6F59EE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360" w:hanging="398"/>
              <w:jc w:val="both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7. Zgoda na przetwarzanie danych osobowych (zał. nr 6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6F59EE" w:rsidRPr="00C6652D" w:rsidRDefault="006F59EE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6F59EE" w:rsidRPr="00C6652D" w:rsidRDefault="006F59EE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DB4F63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:rsidR="00DB4F63" w:rsidRPr="00DB4F63" w:rsidRDefault="00DB4F63" w:rsidP="00482BBF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8. Potwierdzenie opłaty rekrutacyjnej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bCs/>
                <w:color w:val="000000"/>
              </w:rPr>
            </w:pPr>
          </w:p>
        </w:tc>
      </w:tr>
      <w:tr w:rsidR="60FFCEA3" w:rsidTr="60FFCEA3">
        <w:trPr>
          <w:trHeight w:val="61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:rsidR="111EF77B" w:rsidRDefault="111EF77B" w:rsidP="60FFCEA3">
            <w:pPr>
              <w:spacing w:line="360" w:lineRule="auto"/>
              <w:rPr>
                <w:rFonts w:ascii="Calibri" w:hAnsi="Calibri" w:cs="Arial"/>
                <w:color w:val="000000" w:themeColor="text1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9. Publikacje naukowe kandydata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:rsidR="60FFCEA3" w:rsidRDefault="60FFCEA3" w:rsidP="60FFCEA3">
            <w:pPr>
              <w:spacing w:line="360" w:lineRule="auto"/>
              <w:rPr>
                <w:rFonts w:ascii="Calibri" w:hAnsi="Calibri" w:cs="Palatino Linotype"/>
                <w:b/>
                <w:bCs/>
                <w:color w:val="000000" w:themeColor="text1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:rsidR="60FFCEA3" w:rsidRDefault="60FFCEA3" w:rsidP="60FFCEA3">
            <w:pPr>
              <w:spacing w:line="360" w:lineRule="auto"/>
              <w:rPr>
                <w:rFonts w:ascii="Calibri" w:hAnsi="Calibri" w:cs="Palatino Linotype"/>
                <w:b/>
                <w:bCs/>
                <w:color w:val="000000" w:themeColor="text1"/>
              </w:rPr>
            </w:pPr>
          </w:p>
        </w:tc>
      </w:tr>
      <w:tr w:rsidR="00DB4F63" w:rsidRPr="00C6652D" w:rsidTr="60FFCEA3">
        <w:trPr>
          <w:trHeight w:val="325"/>
        </w:trPr>
        <w:tc>
          <w:tcPr>
            <w:tcW w:w="1027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DB4F63" w:rsidRPr="008055AF" w:rsidRDefault="111EF77B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10</w:t>
            </w:r>
            <w:r w:rsidR="00DB4F63" w:rsidRPr="60FFCEA3">
              <w:rPr>
                <w:rFonts w:ascii="Calibri" w:hAnsi="Calibri" w:cs="Arial"/>
                <w:color w:val="000000" w:themeColor="text1"/>
              </w:rPr>
              <w:t>. Cudzoziemcy dodatkowo:</w:t>
            </w:r>
          </w:p>
        </w:tc>
      </w:tr>
      <w:tr w:rsidR="00DB4F63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  <w:r w:rsidRPr="60FFCEA3">
              <w:rPr>
                <w:rFonts w:ascii="Calibri" w:hAnsi="Calibri" w:cs="Arial"/>
              </w:rPr>
              <w:t>a) polisa ubezpieczeniowa, EKUZ lub deklaracja przystąpienia do ubezpieczenia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</w:tr>
      <w:tr w:rsidR="00DB4F63" w:rsidRPr="00C6652D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  <w:r w:rsidRPr="60FFCEA3">
              <w:rPr>
                <w:rFonts w:ascii="Calibri" w:hAnsi="Calibri" w:cs="Arial"/>
              </w:rPr>
              <w:t>b) kopia wizy lub karty pobytu**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</w:tr>
    </w:tbl>
    <w:p w:rsidR="00723D4C" w:rsidRDefault="007269D4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 w:rsidRPr="007269D4">
        <w:rPr>
          <w:rFonts w:asciiTheme="majorHAnsi" w:hAnsiTheme="majorHAnsi" w:cstheme="majorHAnsi"/>
          <w:i/>
          <w:sz w:val="20"/>
          <w:szCs w:val="16"/>
        </w:rPr>
        <w:t>* Wpisać liczbę dokumentów dla każdej kategorii</w:t>
      </w:r>
      <w:r>
        <w:rPr>
          <w:rFonts w:asciiTheme="majorHAnsi" w:hAnsiTheme="majorHAnsi" w:cstheme="majorHAnsi"/>
          <w:i/>
          <w:sz w:val="20"/>
          <w:szCs w:val="16"/>
        </w:rPr>
        <w:t xml:space="preserve">; w przypadku braku wpisać </w:t>
      </w:r>
      <w:r w:rsidR="00BA7323">
        <w:rPr>
          <w:rFonts w:asciiTheme="majorHAnsi" w:hAnsiTheme="majorHAnsi" w:cstheme="majorHAnsi"/>
          <w:i/>
          <w:sz w:val="20"/>
          <w:szCs w:val="16"/>
        </w:rPr>
        <w:t>-</w:t>
      </w:r>
      <w:r>
        <w:rPr>
          <w:rFonts w:asciiTheme="majorHAnsi" w:hAnsiTheme="majorHAnsi" w:cstheme="majorHAnsi"/>
          <w:i/>
          <w:sz w:val="20"/>
          <w:szCs w:val="16"/>
        </w:rPr>
        <w:t>0</w:t>
      </w:r>
      <w:r w:rsidR="00BA7323">
        <w:rPr>
          <w:rFonts w:asciiTheme="majorHAnsi" w:hAnsiTheme="majorHAnsi" w:cstheme="majorHAnsi"/>
          <w:i/>
          <w:sz w:val="20"/>
          <w:szCs w:val="16"/>
        </w:rPr>
        <w:t>-</w:t>
      </w:r>
      <w:r>
        <w:rPr>
          <w:rFonts w:asciiTheme="majorHAnsi" w:hAnsiTheme="majorHAnsi" w:cstheme="majorHAnsi"/>
          <w:i/>
          <w:sz w:val="20"/>
          <w:szCs w:val="16"/>
        </w:rPr>
        <w:t xml:space="preserve"> (zero)</w:t>
      </w: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>
        <w:rPr>
          <w:rFonts w:asciiTheme="majorHAnsi" w:hAnsiTheme="majorHAnsi" w:cstheme="majorHAnsi"/>
          <w:i/>
          <w:sz w:val="20"/>
          <w:szCs w:val="16"/>
        </w:rPr>
        <w:t>** W przypadku braku możliwe warunkowe przystąpienie do rekrutacji</w:t>
      </w: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RPr="007269D4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82310F" w:rsidRDefault="0082310F" w:rsidP="00BA581E">
      <w:pPr>
        <w:spacing w:after="0"/>
        <w:ind w:left="5664"/>
        <w:jc w:val="center"/>
        <w:rPr>
          <w:rFonts w:ascii="Arial Narrow" w:hAnsi="Arial Narrow"/>
          <w:sz w:val="16"/>
          <w:szCs w:val="16"/>
        </w:rPr>
      </w:pPr>
      <w:r w:rsidRPr="00C6652D">
        <w:rPr>
          <w:rFonts w:ascii="Arial Narrow" w:hAnsi="Arial Narrow"/>
          <w:sz w:val="16"/>
          <w:szCs w:val="16"/>
        </w:rPr>
        <w:t xml:space="preserve">.....................................................................................                </w:t>
      </w:r>
    </w:p>
    <w:p w:rsidR="00BD7B84" w:rsidRDefault="0082310F" w:rsidP="00BA581E">
      <w:pPr>
        <w:spacing w:after="0"/>
        <w:ind w:left="5664"/>
        <w:jc w:val="center"/>
        <w:rPr>
          <w:rFonts w:ascii="Arial Narrow" w:hAnsi="Arial Narrow" w:cstheme="majorHAnsi"/>
        </w:rPr>
      </w:pPr>
      <w:r w:rsidRPr="008B018E">
        <w:rPr>
          <w:rFonts w:asciiTheme="majorHAnsi" w:hAnsiTheme="majorHAnsi" w:cstheme="majorHAnsi"/>
          <w:i/>
          <w:sz w:val="20"/>
          <w:szCs w:val="16"/>
        </w:rPr>
        <w:t xml:space="preserve"> (podpis kandydata)</w:t>
      </w:r>
      <w:r w:rsidR="00BD7B84">
        <w:rPr>
          <w:rFonts w:ascii="Arial Narrow" w:hAnsi="Arial Narrow" w:cstheme="majorHAnsi"/>
        </w:rPr>
        <w:br w:type="page"/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="00DF09B6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B157C2" w:rsidRPr="00F13FCB" w:rsidRDefault="00804D49" w:rsidP="00804D49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p w:rsidR="00B96086" w:rsidRDefault="00B96086" w:rsidP="00B96086">
      <w:pPr>
        <w:spacing w:line="360" w:lineRule="auto"/>
        <w:jc w:val="center"/>
        <w:rPr>
          <w:rFonts w:asciiTheme="majorHAnsi" w:hAnsiTheme="majorHAnsi" w:cstheme="majorHAnsi"/>
          <w:b/>
          <w:color w:val="FF0000"/>
          <w:szCs w:val="20"/>
        </w:rPr>
      </w:pPr>
    </w:p>
    <w:p w:rsidR="00B363BC" w:rsidRDefault="00B96086" w:rsidP="00B96086">
      <w:pPr>
        <w:spacing w:line="240" w:lineRule="auto"/>
        <w:jc w:val="center"/>
        <w:rPr>
          <w:rFonts w:asciiTheme="majorHAnsi" w:hAnsiTheme="majorHAnsi" w:cstheme="majorHAnsi"/>
          <w:color w:val="FF0000"/>
          <w:szCs w:val="20"/>
        </w:rPr>
      </w:pPr>
      <w:r w:rsidRPr="00034CEF">
        <w:rPr>
          <w:rFonts w:asciiTheme="majorHAnsi" w:hAnsiTheme="majorHAnsi" w:cstheme="majorHAnsi"/>
          <w:b/>
          <w:color w:val="FF0000"/>
          <w:szCs w:val="20"/>
        </w:rPr>
        <w:t>Proszę wypełnić w edytorze tekstu, wydrukować i podpisać</w:t>
      </w:r>
    </w:p>
    <w:p w:rsidR="0021539E" w:rsidRPr="000734BF" w:rsidRDefault="009945A3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Tytuł/stopień naukowy, imię i nazwisko potencjalnego promotora: </w:t>
      </w:r>
    </w:p>
    <w:p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</w:t>
      </w:r>
    </w:p>
    <w:p w:rsidR="0021539E" w:rsidRPr="000734BF" w:rsidRDefault="009945A3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Miejsce zatrudnienia (uczelnia, wydział, katedra, zakład): </w:t>
      </w:r>
    </w:p>
    <w:p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</w:t>
      </w:r>
      <w:r w:rsidR="00E541BA" w:rsidRPr="000734BF">
        <w:rPr>
          <w:rFonts w:asciiTheme="majorHAnsi" w:hAnsiTheme="majorHAnsi" w:cstheme="majorHAnsi"/>
          <w:color w:val="000000" w:themeColor="text1"/>
          <w:szCs w:val="20"/>
        </w:rPr>
        <w:t>......................</w:t>
      </w:r>
    </w:p>
    <w:p w:rsidR="00B157C2" w:rsidRPr="000734BF" w:rsidRDefault="00344386" w:rsidP="00344386">
      <w:pPr>
        <w:jc w:val="center"/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</w:pPr>
      <w:r w:rsidRPr="000734BF"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  <w:t>ZGODA</w:t>
      </w:r>
    </w:p>
    <w:p w:rsidR="00344386" w:rsidRPr="000734BF" w:rsidRDefault="00344386" w:rsidP="00344386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Niniejszym wyrażam zgodę na pełnienie funkcji promotora doktorantki/doktoranta</w:t>
      </w:r>
    </w:p>
    <w:p w:rsidR="008140B2" w:rsidRPr="000734BF" w:rsidRDefault="008140B2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="00344386" w:rsidRPr="000734BF" w:rsidRDefault="00344386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>............................................................................................................</w:t>
      </w:r>
    </w:p>
    <w:p w:rsidR="00344386" w:rsidRPr="008B018E" w:rsidRDefault="00344386" w:rsidP="00344386">
      <w:pPr>
        <w:spacing w:after="0"/>
        <w:jc w:val="center"/>
        <w:rPr>
          <w:rFonts w:asciiTheme="majorHAnsi" w:hAnsiTheme="majorHAnsi" w:cstheme="majorHAnsi"/>
          <w:i/>
          <w:color w:val="000000" w:themeColor="text1"/>
          <w:sz w:val="20"/>
          <w:szCs w:val="20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(imię i nazwisko)</w:t>
      </w:r>
    </w:p>
    <w:p w:rsidR="00344386" w:rsidRPr="000734BF" w:rsidRDefault="00344386" w:rsidP="00344386">
      <w:pPr>
        <w:spacing w:after="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="00E541BA" w:rsidRPr="000734BF" w:rsidRDefault="009945A3" w:rsidP="680A1A23">
      <w:pPr>
        <w:spacing w:line="360" w:lineRule="auto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w przypadku jej/jego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przyjęci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a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do </w:t>
      </w:r>
      <w:r w:rsidR="00F9533E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S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zkoły </w:t>
      </w:r>
      <w:r w:rsidR="00F9533E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D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oktorskiej A</w:t>
      </w:r>
      <w:r w:rsidR="00F9533E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kademii Wychowania Fizycznego w 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Poznaniu 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w roku akademickim 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/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5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</w:p>
    <w:p w:rsidR="00E759E8" w:rsidRPr="00B96086" w:rsidRDefault="00E759E8" w:rsidP="00B96086">
      <w:pPr>
        <w:spacing w:line="240" w:lineRule="auto"/>
        <w:jc w:val="center"/>
        <w:rPr>
          <w:rFonts w:asciiTheme="majorHAnsi" w:hAnsiTheme="majorHAnsi" w:cstheme="majorHAnsi"/>
          <w:b/>
          <w:color w:val="000000" w:themeColor="text1"/>
          <w:sz w:val="24"/>
          <w:szCs w:val="20"/>
        </w:rPr>
      </w:pPr>
      <w:r w:rsidRPr="00B96086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Oświadczam, że:</w:t>
      </w:r>
    </w:p>
    <w:p w:rsidR="00E759E8" w:rsidRPr="000734BF" w:rsidRDefault="00BA7323" w:rsidP="680A1A23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m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ój dorobek naukowy za 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lata 20</w:t>
      </w:r>
      <w:r w:rsidR="50431013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7A2C55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‒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obejmuje </w:t>
      </w:r>
      <w:r w:rsidR="000734BF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liczbę 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............. publikacji o łącznej wartości IF = ................</w:t>
      </w:r>
      <w:r w:rsidR="00C02B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,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w 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tym .................. publikacji jako pierwszy</w:t>
      </w: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lub ostatni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autor o łącznej wartoś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ci IF = .................. oraz 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................. publikacji jako </w:t>
      </w: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drugi </w:t>
      </w:r>
      <w:r w:rsidR="00641AC9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autor 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o łącznej wartości IF = .................</w:t>
      </w:r>
      <w:r w:rsidR="00E42341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  <w:r w:rsidR="00C02B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H-</w:t>
      </w:r>
      <w:proofErr w:type="spellStart"/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index</w:t>
      </w:r>
      <w:proofErr w:type="spellEnd"/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wg </w:t>
      </w:r>
      <w:r w:rsidR="00E42341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Web of Science równy ..........</w:t>
      </w:r>
    </w:p>
    <w:p w:rsidR="00CD074A" w:rsidRDefault="00CD074A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jestem </w:t>
      </w:r>
      <w:r w:rsidR="008D3925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obecnie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zatrudniony na pełnym etacie w </w:t>
      </w:r>
      <w:r w:rsidR="357CE5A9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Akademii Wychowania Fizycznego</w:t>
      </w:r>
      <w:r w:rsidR="003B216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</w:t>
      </w:r>
      <w:r w:rsidR="357CE5A9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w  Poznaniu</w:t>
      </w:r>
      <w:r w:rsidR="00B413FA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jako pracownik badawczy lub badawczo-dydaktyczny zaliczony do tzw. liczby N</w:t>
      </w:r>
      <w:r w:rsidR="008D3925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:rsidR="008D3925" w:rsidRDefault="008D3925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posiadam stopień doktora habilitowanego lub tytuł profesora nadany zgodnie z przepisami obowiązującymi w Polsce</w:t>
      </w:r>
      <w:r w:rsidR="00097306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:rsidR="00E42341" w:rsidRDefault="00E759E8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posiadam pozytywną ocenę okresową nauczyciela akademickiego w zakresie działalności naukowej, dydaktycznej i organizacyjnej z</w:t>
      </w:r>
      <w:r w:rsidR="00C26927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a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</w:t>
      </w:r>
      <w:r w:rsidR="00C26927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lata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20</w:t>
      </w:r>
      <w:r w:rsidR="522E04F7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7A2C55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‒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:rsidR="008824F3" w:rsidRPr="0018521F" w:rsidRDefault="6DBB3476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pozostał</w:t>
      </w:r>
      <w:r w:rsidR="00740C8F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y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mi </w:t>
      </w:r>
      <w:r w:rsidR="00740C8F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co najmniej 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4 </w:t>
      </w:r>
      <w:r w:rsidR="00740C8F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lata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do osiągnięcia wieku emerytalnego lub wygaśnięcia umowy o pracę w AWF Poznań</w:t>
      </w:r>
      <w:r w:rsidR="008824F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:rsidR="00F9533E" w:rsidRPr="00B96086" w:rsidRDefault="00E759E8" w:rsidP="393C727F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uwzględniając ww. kandydaturę, liczba doktorantów będą</w:t>
      </w:r>
      <w:r w:rsidR="00F9533E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cych pod moją opieką naukową na 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dzień </w:t>
      </w:r>
      <w:r w:rsidR="008824F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1.10.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="008824F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nie będzie przekraczać 4 osób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541BA" w:rsidRPr="000734BF" w:rsidRDefault="00E541BA" w:rsidP="00F9533E">
      <w:pPr>
        <w:spacing w:after="0" w:line="360" w:lineRule="auto"/>
        <w:ind w:left="4956" w:firstLine="708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</w:t>
      </w:r>
    </w:p>
    <w:p w:rsidR="00B96086" w:rsidRDefault="00E541BA" w:rsidP="00BD7B84">
      <w:pPr>
        <w:spacing w:after="0" w:line="360" w:lineRule="auto"/>
        <w:jc w:val="both"/>
        <w:rPr>
          <w:rFonts w:asciiTheme="majorHAnsi" w:hAnsiTheme="majorHAnsi" w:cstheme="majorHAnsi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="00F9533E"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393C727F">
        <w:rPr>
          <w:rFonts w:asciiTheme="majorHAnsi" w:hAnsiTheme="majorHAnsi" w:cstheme="majorBidi"/>
          <w:i/>
          <w:iCs/>
          <w:color w:val="000000" w:themeColor="text1"/>
          <w:sz w:val="20"/>
          <w:szCs w:val="20"/>
        </w:rPr>
        <w:t>(data i podpis potencjalnego promotora)</w:t>
      </w:r>
      <w:r w:rsidR="00B96086" w:rsidRPr="393C727F">
        <w:rPr>
          <w:rFonts w:asciiTheme="majorHAnsi" w:hAnsiTheme="majorHAnsi" w:cstheme="majorBidi"/>
        </w:rPr>
        <w:br w:type="page"/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5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="00DF09B6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79823DE0" w:rsidRDefault="00804D49" w:rsidP="00804D49">
      <w:pPr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p w:rsidR="00237E49" w:rsidRDefault="00237E49" w:rsidP="00237E49">
      <w:pPr>
        <w:spacing w:after="0" w:line="240" w:lineRule="auto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Proszę wypełnić </w:t>
      </w:r>
      <w:r w:rsidR="00B114B5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wg schematu 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w edytorze tekstu, wydrukować i podpisać. Wydruk w formacie A4, marginesy </w:t>
      </w:r>
      <w:r>
        <w:rPr>
          <w:rFonts w:asciiTheme="majorHAnsi" w:hAnsiTheme="majorHAnsi" w:cstheme="majorHAnsi"/>
          <w:b/>
          <w:color w:val="FF0000"/>
          <w:sz w:val="20"/>
          <w:szCs w:val="24"/>
        </w:rPr>
        <w:t>2‒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2.5 cm, czcionka Times New Roman 12 pkt., 1.5 spacji między wierszami, łączna objętość </w:t>
      </w:r>
      <w:r w:rsidR="00996118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opisu w punktach 1‒6 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nie </w:t>
      </w:r>
      <w:r w:rsidR="008B018E">
        <w:rPr>
          <w:rFonts w:asciiTheme="majorHAnsi" w:hAnsiTheme="majorHAnsi" w:cstheme="majorHAnsi"/>
          <w:b/>
          <w:color w:val="FF0000"/>
          <w:sz w:val="20"/>
          <w:szCs w:val="24"/>
        </w:rPr>
        <w:t>może przekraczać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r w:rsidR="00996118">
        <w:rPr>
          <w:rFonts w:asciiTheme="majorHAnsi" w:hAnsiTheme="majorHAnsi" w:cstheme="majorHAnsi"/>
          <w:b/>
          <w:color w:val="FF0000"/>
          <w:sz w:val="20"/>
          <w:szCs w:val="24"/>
        </w:rPr>
        <w:t>6000 znaków ze spacjami</w:t>
      </w:r>
    </w:p>
    <w:p w:rsidR="00237E49" w:rsidRPr="00237E49" w:rsidRDefault="00237E49" w:rsidP="00237E49">
      <w:pPr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</w:t>
      </w:r>
      <w:r w:rsidR="00BA7323">
        <w:rPr>
          <w:rFonts w:cstheme="minorHAnsi"/>
          <w:sz w:val="24"/>
          <w:szCs w:val="24"/>
        </w:rPr>
        <w:t>........................................................................</w:t>
      </w:r>
    </w:p>
    <w:p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tytuł zawodowy, imię 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i nazwisko kandydatki/kandydata /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professional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of the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candidate</w:t>
      </w:r>
      <w:proofErr w:type="spellEnd"/>
      <w:r w:rsidR="00BA7323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......................................................................</w:t>
      </w:r>
    </w:p>
    <w:p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stopień/tytuł naukowy, imię i nazwisko </w:t>
      </w:r>
      <w:r w:rsidR="00BA7323">
        <w:rPr>
          <w:rFonts w:asciiTheme="majorHAnsi" w:hAnsiTheme="majorHAnsi" w:cstheme="majorHAnsi"/>
          <w:i/>
          <w:sz w:val="20"/>
          <w:szCs w:val="24"/>
        </w:rPr>
        <w:t>potencjalnego</w:t>
      </w:r>
      <w:r w:rsidR="008824F3">
        <w:rPr>
          <w:rFonts w:asciiTheme="majorHAnsi" w:hAnsiTheme="majorHAnsi" w:cstheme="majorHAnsi"/>
          <w:i/>
          <w:sz w:val="20"/>
          <w:szCs w:val="24"/>
        </w:rPr>
        <w:t xml:space="preserve"> promotora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 |</w:t>
      </w:r>
      <w:r w:rsidR="003B216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degre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>/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of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potential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supervisor</w:t>
      </w:r>
      <w:proofErr w:type="spellEnd"/>
      <w:r w:rsidR="008824F3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RPr="00740C8F" w:rsidRDefault="00237E49" w:rsidP="00237E49">
      <w:pPr>
        <w:spacing w:after="0" w:line="360" w:lineRule="auto"/>
        <w:rPr>
          <w:rFonts w:cstheme="minorHAnsi"/>
          <w:sz w:val="24"/>
          <w:szCs w:val="24"/>
          <w:lang w:val="en-US"/>
        </w:rPr>
      </w:pPr>
      <w:proofErr w:type="spellStart"/>
      <w:r w:rsidRPr="00740C8F">
        <w:rPr>
          <w:rFonts w:cstheme="minorHAnsi"/>
          <w:sz w:val="24"/>
          <w:szCs w:val="24"/>
          <w:lang w:val="en-US"/>
        </w:rPr>
        <w:t>Tytuł</w:t>
      </w:r>
      <w:proofErr w:type="spellEnd"/>
      <w:r w:rsidRPr="00740C8F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40C8F">
        <w:rPr>
          <w:rFonts w:cstheme="minorHAnsi"/>
          <w:sz w:val="24"/>
          <w:szCs w:val="24"/>
          <w:lang w:val="en-US"/>
        </w:rPr>
        <w:t>projektu</w:t>
      </w:r>
      <w:proofErr w:type="spellEnd"/>
      <w:r w:rsidRPr="00740C8F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40C8F">
        <w:rPr>
          <w:rFonts w:cstheme="minorHAnsi"/>
          <w:sz w:val="24"/>
          <w:szCs w:val="24"/>
          <w:lang w:val="en-US"/>
        </w:rPr>
        <w:t>badawczego</w:t>
      </w:r>
      <w:proofErr w:type="spellEnd"/>
      <w:r w:rsidR="00BA7323" w:rsidRPr="00740C8F">
        <w:rPr>
          <w:rFonts w:cstheme="minorHAnsi"/>
          <w:sz w:val="24"/>
          <w:szCs w:val="24"/>
          <w:lang w:val="en-US"/>
        </w:rPr>
        <w:t xml:space="preserve"> | Title of the research project</w:t>
      </w:r>
      <w:r w:rsidRPr="00740C8F">
        <w:rPr>
          <w:rFonts w:cstheme="minorHAnsi"/>
          <w:sz w:val="24"/>
          <w:szCs w:val="24"/>
          <w:lang w:val="en-US"/>
        </w:rPr>
        <w:t xml:space="preserve"> </w:t>
      </w:r>
    </w:p>
    <w:p w:rsidR="00237E49" w:rsidRDefault="003B2163" w:rsidP="00237E49">
      <w:pPr>
        <w:spacing w:after="0"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………………………………………………………………...</w:t>
      </w:r>
      <w:r w:rsidR="00237E49" w:rsidRPr="00237E49">
        <w:rPr>
          <w:rFonts w:cstheme="minorHAnsi"/>
          <w:b/>
          <w:sz w:val="24"/>
          <w:szCs w:val="24"/>
        </w:rPr>
        <w:t>.......................................................................</w:t>
      </w:r>
    </w:p>
    <w:p w:rsidR="00237E49" w:rsidRPr="00237E49" w:rsidRDefault="00237E49" w:rsidP="00237E49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 w:rsidRPr="00237E49">
        <w:rPr>
          <w:rFonts w:cstheme="minorHAnsi"/>
          <w:b/>
          <w:sz w:val="24"/>
          <w:szCs w:val="24"/>
        </w:rPr>
        <w:t>WSTĘPNA KONCEPCJA BADAŃ</w:t>
      </w:r>
      <w:r w:rsidR="00BA7323">
        <w:rPr>
          <w:rFonts w:cstheme="minorHAnsi"/>
          <w:b/>
          <w:sz w:val="24"/>
          <w:szCs w:val="24"/>
        </w:rPr>
        <w:t xml:space="preserve"> | </w:t>
      </w:r>
      <w:r w:rsidR="00BA7323" w:rsidRPr="00BA7323">
        <w:rPr>
          <w:rFonts w:cstheme="minorHAnsi"/>
          <w:b/>
          <w:sz w:val="24"/>
          <w:szCs w:val="24"/>
        </w:rPr>
        <w:t>PRELIMINARY RESEARCH DESIGN</w:t>
      </w:r>
    </w:p>
    <w:p w:rsidR="00237E49" w:rsidRPr="00B114B5" w:rsidRDefault="00237E49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Przedstawienie problemu badawczego</w:t>
      </w:r>
      <w:r w:rsidR="00BA7323" w:rsidRPr="00B114B5">
        <w:rPr>
          <w:rFonts w:cstheme="minorHAnsi"/>
          <w:sz w:val="24"/>
          <w:szCs w:val="24"/>
        </w:rPr>
        <w:t xml:space="preserve"> | Presentation of the </w:t>
      </w:r>
      <w:proofErr w:type="spellStart"/>
      <w:r w:rsidR="00BA7323" w:rsidRPr="00B114B5">
        <w:rPr>
          <w:rFonts w:cstheme="minorHAnsi"/>
          <w:sz w:val="24"/>
          <w:szCs w:val="24"/>
        </w:rPr>
        <w:t>research</w:t>
      </w:r>
      <w:proofErr w:type="spellEnd"/>
      <w:r w:rsidR="00BA7323" w:rsidRPr="00B114B5">
        <w:rPr>
          <w:rFonts w:cstheme="minorHAnsi"/>
          <w:sz w:val="24"/>
          <w:szCs w:val="24"/>
        </w:rPr>
        <w:t xml:space="preserve"> problem</w:t>
      </w:r>
      <w:r w:rsidRPr="00B114B5">
        <w:rPr>
          <w:rFonts w:cstheme="minorHAnsi"/>
          <w:sz w:val="24"/>
          <w:szCs w:val="24"/>
        </w:rPr>
        <w:tab/>
      </w:r>
    </w:p>
    <w:p w:rsidR="00237E49" w:rsidRPr="00B114B5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proofErr w:type="spellStart"/>
      <w:r w:rsidRPr="00B114B5">
        <w:rPr>
          <w:rFonts w:cstheme="minorHAnsi"/>
          <w:sz w:val="24"/>
          <w:szCs w:val="24"/>
          <w:lang w:val="en-US"/>
        </w:rPr>
        <w:t>Nowatorstwo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planowanych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badań</w:t>
      </w:r>
      <w:proofErr w:type="spellEnd"/>
      <w:r w:rsidR="00BA7323" w:rsidRPr="00B114B5">
        <w:rPr>
          <w:rFonts w:cstheme="minorHAnsi"/>
          <w:sz w:val="24"/>
          <w:szCs w:val="24"/>
          <w:lang w:val="en-US"/>
        </w:rPr>
        <w:t xml:space="preserve"> | </w:t>
      </w:r>
      <w:r w:rsidRPr="00B114B5">
        <w:rPr>
          <w:rFonts w:cstheme="minorHAnsi"/>
          <w:sz w:val="24"/>
          <w:szCs w:val="24"/>
          <w:lang w:val="en-US"/>
        </w:rPr>
        <w:t>Novelty</w:t>
      </w:r>
      <w:r w:rsidR="00BA7323" w:rsidRPr="00B114B5">
        <w:rPr>
          <w:rFonts w:cstheme="minorHAnsi"/>
          <w:sz w:val="24"/>
          <w:szCs w:val="24"/>
          <w:lang w:val="en-US"/>
        </w:rPr>
        <w:t xml:space="preserve"> of the planned research</w:t>
      </w:r>
      <w:r w:rsidR="00237E49" w:rsidRPr="00B114B5">
        <w:rPr>
          <w:rFonts w:cstheme="minorHAnsi"/>
          <w:sz w:val="24"/>
          <w:szCs w:val="24"/>
          <w:lang w:val="en-US"/>
        </w:rPr>
        <w:tab/>
      </w:r>
    </w:p>
    <w:p w:rsidR="00237E49" w:rsidRPr="00B114B5" w:rsidRDefault="00237E49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Robocze cele</w:t>
      </w:r>
      <w:r w:rsidR="00996118" w:rsidRPr="00B114B5">
        <w:rPr>
          <w:rFonts w:cstheme="minorHAnsi"/>
          <w:sz w:val="24"/>
          <w:szCs w:val="24"/>
        </w:rPr>
        <w:t>/</w:t>
      </w:r>
      <w:r w:rsidRPr="00B114B5">
        <w:rPr>
          <w:rFonts w:cstheme="minorHAnsi"/>
          <w:sz w:val="24"/>
          <w:szCs w:val="24"/>
        </w:rPr>
        <w:t>hipotezy</w:t>
      </w:r>
      <w:r w:rsidR="00BA7323" w:rsidRPr="00B114B5">
        <w:rPr>
          <w:rFonts w:cstheme="minorHAnsi"/>
          <w:sz w:val="24"/>
          <w:szCs w:val="24"/>
        </w:rPr>
        <w:t xml:space="preserve"> | Preliminary </w:t>
      </w:r>
      <w:proofErr w:type="spellStart"/>
      <w:r w:rsidR="00BA7323" w:rsidRPr="00B114B5">
        <w:rPr>
          <w:rFonts w:cstheme="minorHAnsi"/>
          <w:sz w:val="24"/>
          <w:szCs w:val="24"/>
        </w:rPr>
        <w:t>aims</w:t>
      </w:r>
      <w:proofErr w:type="spellEnd"/>
      <w:r w:rsidR="00BA7323" w:rsidRPr="00B114B5">
        <w:rPr>
          <w:rFonts w:cstheme="minorHAnsi"/>
          <w:sz w:val="24"/>
          <w:szCs w:val="24"/>
        </w:rPr>
        <w:t>/</w:t>
      </w:r>
      <w:proofErr w:type="spellStart"/>
      <w:r w:rsidR="00BA7323" w:rsidRPr="00B114B5">
        <w:rPr>
          <w:rFonts w:cstheme="minorHAnsi"/>
          <w:sz w:val="24"/>
          <w:szCs w:val="24"/>
        </w:rPr>
        <w:t>hypotheses</w:t>
      </w:r>
      <w:proofErr w:type="spellEnd"/>
      <w:r w:rsidRPr="00B114B5">
        <w:rPr>
          <w:rFonts w:cstheme="minorHAnsi"/>
          <w:sz w:val="24"/>
          <w:szCs w:val="24"/>
        </w:rPr>
        <w:tab/>
      </w:r>
    </w:p>
    <w:p w:rsidR="00237E49" w:rsidRPr="00F864FA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proofErr w:type="spellStart"/>
      <w:r w:rsidRPr="00B114B5">
        <w:rPr>
          <w:rFonts w:cstheme="minorHAnsi"/>
          <w:sz w:val="24"/>
          <w:szCs w:val="24"/>
          <w:lang w:val="en-US"/>
        </w:rPr>
        <w:t>P</w:t>
      </w:r>
      <w:r w:rsidR="00237E49" w:rsidRPr="00B114B5">
        <w:rPr>
          <w:rFonts w:cstheme="minorHAnsi"/>
          <w:sz w:val="24"/>
          <w:szCs w:val="24"/>
          <w:lang w:val="en-US"/>
        </w:rPr>
        <w:t>rocedury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i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metody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badawcze</w:t>
      </w:r>
      <w:proofErr w:type="spellEnd"/>
      <w:r w:rsidRPr="00B114B5">
        <w:rPr>
          <w:rFonts w:cstheme="minorHAnsi"/>
          <w:sz w:val="24"/>
          <w:szCs w:val="24"/>
          <w:lang w:val="en-US"/>
        </w:rPr>
        <w:t xml:space="preserve"> | Research procedures and methods</w:t>
      </w:r>
      <w:r w:rsidR="00237E49" w:rsidRPr="00B114B5">
        <w:rPr>
          <w:rFonts w:cstheme="minorHAnsi"/>
          <w:sz w:val="24"/>
          <w:szCs w:val="24"/>
          <w:lang w:val="en-US"/>
        </w:rPr>
        <w:tab/>
      </w:r>
    </w:p>
    <w:p w:rsidR="00237E49" w:rsidRPr="00B114B5" w:rsidRDefault="00237E49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Oczekiwane wyniki, potencjalne znacznie naukowe i zastosowani</w:t>
      </w:r>
      <w:r w:rsidR="00996118" w:rsidRPr="00B114B5">
        <w:rPr>
          <w:rFonts w:cstheme="minorHAnsi"/>
          <w:sz w:val="24"/>
          <w:szCs w:val="24"/>
        </w:rPr>
        <w:t>a</w:t>
      </w:r>
      <w:r w:rsidRPr="00B114B5">
        <w:rPr>
          <w:rFonts w:cstheme="minorHAnsi"/>
          <w:sz w:val="24"/>
          <w:szCs w:val="24"/>
        </w:rPr>
        <w:t xml:space="preserve"> praktyczne</w:t>
      </w:r>
      <w:r w:rsidR="00B114B5" w:rsidRPr="00B114B5">
        <w:rPr>
          <w:rFonts w:cstheme="minorHAnsi"/>
          <w:sz w:val="24"/>
          <w:szCs w:val="24"/>
        </w:rPr>
        <w:t xml:space="preserve"> | </w:t>
      </w:r>
      <w:proofErr w:type="spellStart"/>
      <w:r w:rsidR="00B114B5" w:rsidRPr="00B114B5">
        <w:rPr>
          <w:rFonts w:cstheme="minorHAnsi"/>
          <w:sz w:val="24"/>
          <w:szCs w:val="24"/>
        </w:rPr>
        <w:t>Expected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results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, </w:t>
      </w:r>
      <w:proofErr w:type="spellStart"/>
      <w:r w:rsidR="00B114B5" w:rsidRPr="00B114B5">
        <w:rPr>
          <w:rFonts w:cstheme="minorHAnsi"/>
          <w:sz w:val="24"/>
          <w:szCs w:val="24"/>
        </w:rPr>
        <w:t>potential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scientific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significance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and </w:t>
      </w:r>
      <w:proofErr w:type="spellStart"/>
      <w:r w:rsidR="00B114B5" w:rsidRPr="00B114B5">
        <w:rPr>
          <w:rFonts w:cstheme="minorHAnsi"/>
          <w:sz w:val="24"/>
          <w:szCs w:val="24"/>
        </w:rPr>
        <w:t>practical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applications</w:t>
      </w:r>
      <w:proofErr w:type="spellEnd"/>
      <w:r w:rsidRPr="00B114B5">
        <w:rPr>
          <w:rFonts w:cstheme="minorHAnsi"/>
          <w:sz w:val="24"/>
          <w:szCs w:val="24"/>
        </w:rPr>
        <w:tab/>
      </w:r>
    </w:p>
    <w:p w:rsidR="00237E49" w:rsidRPr="00B114B5" w:rsidRDefault="00237E49" w:rsidP="60FFCEA3">
      <w:pPr>
        <w:pStyle w:val="Akapitzlist"/>
        <w:numPr>
          <w:ilvl w:val="0"/>
          <w:numId w:val="11"/>
        </w:numPr>
        <w:spacing w:after="0" w:line="480" w:lineRule="auto"/>
        <w:rPr>
          <w:sz w:val="24"/>
          <w:szCs w:val="24"/>
        </w:rPr>
      </w:pPr>
      <w:r w:rsidRPr="60FFCEA3">
        <w:rPr>
          <w:sz w:val="24"/>
          <w:szCs w:val="24"/>
        </w:rPr>
        <w:t>Podstawowe piśmiennictwo (maksymalnie 10 najważniejszych pozycji)</w:t>
      </w:r>
      <w:r w:rsidR="00B114B5" w:rsidRPr="60FFCEA3">
        <w:rPr>
          <w:sz w:val="24"/>
          <w:szCs w:val="24"/>
        </w:rPr>
        <w:t xml:space="preserve"> | Basic </w:t>
      </w:r>
      <w:proofErr w:type="spellStart"/>
      <w:r w:rsidR="00B114B5" w:rsidRPr="60FFCEA3">
        <w:rPr>
          <w:sz w:val="24"/>
          <w:szCs w:val="24"/>
        </w:rPr>
        <w:t>references</w:t>
      </w:r>
      <w:proofErr w:type="spellEnd"/>
      <w:r w:rsidR="00B114B5" w:rsidRPr="60FFCEA3">
        <w:rPr>
          <w:sz w:val="24"/>
          <w:szCs w:val="24"/>
        </w:rPr>
        <w:t xml:space="preserve"> (maximum 10 most </w:t>
      </w:r>
      <w:proofErr w:type="spellStart"/>
      <w:r w:rsidR="00B114B5" w:rsidRPr="60FFCEA3">
        <w:rPr>
          <w:sz w:val="24"/>
          <w:szCs w:val="24"/>
        </w:rPr>
        <w:t>important</w:t>
      </w:r>
      <w:proofErr w:type="spellEnd"/>
      <w:r w:rsidR="00B114B5" w:rsidRPr="60FFCEA3">
        <w:rPr>
          <w:sz w:val="24"/>
          <w:szCs w:val="24"/>
        </w:rPr>
        <w:t xml:space="preserve"> </w:t>
      </w:r>
      <w:proofErr w:type="spellStart"/>
      <w:r w:rsidR="00B114B5" w:rsidRPr="60FFCEA3">
        <w:rPr>
          <w:sz w:val="24"/>
          <w:szCs w:val="24"/>
        </w:rPr>
        <w:t>items</w:t>
      </w:r>
      <w:proofErr w:type="spellEnd"/>
      <w:r w:rsidR="00B114B5" w:rsidRPr="60FFCEA3">
        <w:rPr>
          <w:sz w:val="24"/>
          <w:szCs w:val="24"/>
        </w:rPr>
        <w:t>)</w:t>
      </w:r>
    </w:p>
    <w:p w:rsidR="00237E49" w:rsidRPr="003B2163" w:rsidRDefault="2C6019A8" w:rsidP="393C727F">
      <w:pPr>
        <w:pStyle w:val="Akapitzlist"/>
        <w:numPr>
          <w:ilvl w:val="0"/>
          <w:numId w:val="11"/>
        </w:numPr>
        <w:spacing w:after="0" w:line="360" w:lineRule="auto"/>
        <w:rPr>
          <w:sz w:val="24"/>
          <w:szCs w:val="24"/>
          <w:lang w:val="en-US"/>
        </w:rPr>
      </w:pPr>
      <w:proofErr w:type="spellStart"/>
      <w:r w:rsidRPr="393C727F">
        <w:rPr>
          <w:color w:val="000000" w:themeColor="text1"/>
          <w:sz w:val="24"/>
          <w:szCs w:val="24"/>
          <w:lang w:val="en-US"/>
        </w:rPr>
        <w:t>Szacunkowe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koszty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badań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aparatura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materiały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 i 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usługi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bez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kosztów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publikacji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) i </w:t>
      </w:r>
      <w:proofErr w:type="spellStart"/>
      <w:r w:rsidR="5EBC0433" w:rsidRPr="393C727F">
        <w:rPr>
          <w:color w:val="000000" w:themeColor="text1"/>
          <w:sz w:val="24"/>
          <w:szCs w:val="24"/>
          <w:lang w:val="en-US"/>
        </w:rPr>
        <w:t>p</w:t>
      </w:r>
      <w:r w:rsidRPr="393C727F">
        <w:rPr>
          <w:color w:val="000000" w:themeColor="text1"/>
          <w:sz w:val="24"/>
          <w:szCs w:val="24"/>
          <w:lang w:val="en-US"/>
        </w:rPr>
        <w:t>rzewidywane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źródła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finansowania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r w:rsidR="298CE666" w:rsidRPr="393C727F">
        <w:rPr>
          <w:color w:val="000000" w:themeColor="text1"/>
          <w:sz w:val="24"/>
          <w:szCs w:val="24"/>
          <w:lang w:val="en-US"/>
        </w:rPr>
        <w:t xml:space="preserve">| </w:t>
      </w:r>
      <w:r w:rsidR="65229A97" w:rsidRPr="393C727F">
        <w:rPr>
          <w:color w:val="000000" w:themeColor="text1"/>
          <w:sz w:val="24"/>
          <w:szCs w:val="24"/>
          <w:lang w:val="en-US"/>
        </w:rPr>
        <w:t>Estimated research costs (</w:t>
      </w:r>
      <w:r w:rsidR="003B2163" w:rsidRPr="393C727F">
        <w:rPr>
          <w:color w:val="000000" w:themeColor="text1"/>
          <w:sz w:val="24"/>
          <w:szCs w:val="24"/>
          <w:lang w:val="en-US"/>
        </w:rPr>
        <w:t xml:space="preserve">equipment, materials and services </w:t>
      </w:r>
      <w:r w:rsidR="65229A97" w:rsidRPr="393C727F">
        <w:rPr>
          <w:color w:val="000000" w:themeColor="text1"/>
          <w:sz w:val="24"/>
          <w:szCs w:val="24"/>
          <w:lang w:val="en-US"/>
        </w:rPr>
        <w:t>excluding publication costs) and expected funding sources</w:t>
      </w:r>
      <w:r w:rsidRPr="00804D49">
        <w:rPr>
          <w:lang w:val="en-US"/>
        </w:rPr>
        <w:tab/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3B2163">
        <w:rPr>
          <w:rFonts w:cstheme="minorHAnsi"/>
          <w:sz w:val="24"/>
          <w:szCs w:val="24"/>
          <w:lang w:val="en-US"/>
        </w:rPr>
        <w:tab/>
      </w:r>
      <w:r>
        <w:rPr>
          <w:rFonts w:cstheme="minorHAnsi"/>
          <w:sz w:val="24"/>
          <w:szCs w:val="24"/>
        </w:rPr>
        <w:t>................................                                        .......................................................</w:t>
      </w:r>
      <w:r w:rsidR="00B114B5">
        <w:rPr>
          <w:rFonts w:cstheme="minorHAnsi"/>
          <w:sz w:val="24"/>
          <w:szCs w:val="24"/>
        </w:rPr>
        <w:t>.......................</w:t>
      </w:r>
    </w:p>
    <w:p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ab/>
        <w:t>(miejscowość, data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 | place,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 xml:space="preserve">) </w:t>
      </w: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ab/>
        <w:t>(podpis kandydatki/kandydata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 |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c</w:t>
      </w:r>
      <w:r w:rsidR="00B114B5" w:rsidRPr="00B114B5">
        <w:rPr>
          <w:rFonts w:asciiTheme="majorHAnsi" w:hAnsiTheme="majorHAnsi" w:cstheme="majorHAnsi"/>
          <w:i/>
          <w:sz w:val="20"/>
          <w:szCs w:val="24"/>
        </w:rPr>
        <w:t>andidate's</w:t>
      </w:r>
      <w:proofErr w:type="spellEnd"/>
      <w:r w:rsidR="00B114B5" w:rsidRP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114B5" w:rsidRPr="00B114B5">
        <w:rPr>
          <w:rFonts w:asciiTheme="majorHAnsi" w:hAnsiTheme="majorHAnsi" w:cstheme="majorHAnsi"/>
          <w:i/>
          <w:sz w:val="20"/>
          <w:szCs w:val="24"/>
        </w:rPr>
        <w:t>signatur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>Zatwierdzam wstępn</w:t>
      </w:r>
      <w:r>
        <w:rPr>
          <w:rFonts w:cstheme="minorHAnsi"/>
          <w:sz w:val="24"/>
          <w:szCs w:val="24"/>
        </w:rPr>
        <w:t>ą</w:t>
      </w:r>
      <w:r w:rsidRPr="00237E4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koncepcję</w:t>
      </w:r>
      <w:r w:rsidRPr="00237E49">
        <w:rPr>
          <w:rFonts w:cstheme="minorHAnsi"/>
          <w:sz w:val="24"/>
          <w:szCs w:val="24"/>
        </w:rPr>
        <w:t xml:space="preserve"> badawcz</w:t>
      </w:r>
      <w:r>
        <w:rPr>
          <w:rFonts w:cstheme="minorHAnsi"/>
          <w:sz w:val="24"/>
          <w:szCs w:val="24"/>
        </w:rPr>
        <w:t>ą</w:t>
      </w:r>
      <w:r w:rsidRPr="00237E49">
        <w:rPr>
          <w:rFonts w:cstheme="minorHAnsi"/>
          <w:sz w:val="24"/>
          <w:szCs w:val="24"/>
        </w:rPr>
        <w:t xml:space="preserve"> kandydat</w:t>
      </w:r>
      <w:r>
        <w:rPr>
          <w:rFonts w:cstheme="minorHAnsi"/>
          <w:sz w:val="24"/>
          <w:szCs w:val="24"/>
        </w:rPr>
        <w:t>ki/kandydata</w:t>
      </w:r>
      <w:r w:rsidR="00B114B5">
        <w:rPr>
          <w:rFonts w:cstheme="minorHAnsi"/>
          <w:sz w:val="24"/>
          <w:szCs w:val="24"/>
        </w:rPr>
        <w:t xml:space="preserve"> | </w:t>
      </w:r>
      <w:r w:rsidR="00B114B5" w:rsidRPr="00B114B5">
        <w:rPr>
          <w:rFonts w:cstheme="minorHAnsi"/>
          <w:sz w:val="24"/>
          <w:szCs w:val="24"/>
        </w:rPr>
        <w:t xml:space="preserve">I </w:t>
      </w:r>
      <w:proofErr w:type="spellStart"/>
      <w:r w:rsidR="00B114B5" w:rsidRPr="00B114B5">
        <w:rPr>
          <w:rFonts w:cstheme="minorHAnsi"/>
          <w:sz w:val="24"/>
          <w:szCs w:val="24"/>
        </w:rPr>
        <w:t>approve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the </w:t>
      </w:r>
      <w:proofErr w:type="spellStart"/>
      <w:r w:rsidR="00B114B5" w:rsidRPr="00B114B5">
        <w:rPr>
          <w:rFonts w:cstheme="minorHAnsi"/>
          <w:sz w:val="24"/>
          <w:szCs w:val="24"/>
        </w:rPr>
        <w:t>candidate's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preliminary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research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design</w:t>
      </w: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 xml:space="preserve">........................................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237E49">
        <w:rPr>
          <w:rFonts w:cstheme="minorHAnsi"/>
          <w:sz w:val="24"/>
          <w:szCs w:val="24"/>
        </w:rPr>
        <w:t>......................................................................</w:t>
      </w:r>
    </w:p>
    <w:p w:rsidR="00B114B5" w:rsidRPr="00B114B5" w:rsidRDefault="00B114B5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B114B5">
        <w:rPr>
          <w:rFonts w:asciiTheme="majorHAnsi" w:hAnsiTheme="majorHAnsi" w:cstheme="majorHAnsi"/>
          <w:i/>
          <w:sz w:val="20"/>
          <w:szCs w:val="24"/>
        </w:rPr>
        <w:t xml:space="preserve">(miejscowość, data | place, </w:t>
      </w:r>
      <w:proofErr w:type="spellStart"/>
      <w:r w:rsidRP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B114B5">
        <w:rPr>
          <w:rFonts w:asciiTheme="majorHAnsi" w:hAnsiTheme="majorHAnsi" w:cstheme="majorHAnsi"/>
          <w:i/>
          <w:sz w:val="20"/>
          <w:szCs w:val="24"/>
        </w:rPr>
        <w:t>)</w:t>
      </w:r>
      <w:r w:rsidR="00237E49" w:rsidRP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 w:rsidRPr="00B114B5">
        <w:rPr>
          <w:rFonts w:asciiTheme="majorHAnsi" w:hAnsiTheme="majorHAnsi" w:cstheme="majorHAnsi"/>
          <w:i/>
          <w:sz w:val="20"/>
          <w:szCs w:val="24"/>
        </w:rPr>
        <w:t>(</w:t>
      </w:r>
      <w:r w:rsidR="00237E49" w:rsidRPr="00B114B5">
        <w:rPr>
          <w:rFonts w:asciiTheme="majorHAnsi" w:hAnsiTheme="majorHAnsi" w:cstheme="majorHAnsi"/>
          <w:i/>
          <w:sz w:val="20"/>
          <w:szCs w:val="24"/>
        </w:rPr>
        <w:t>podpis/pieczęć przewidywanego promotora</w:t>
      </w:r>
      <w:r w:rsidRPr="00B114B5">
        <w:rPr>
          <w:rFonts w:asciiTheme="majorHAnsi" w:hAnsiTheme="majorHAnsi" w:cstheme="majorHAnsi"/>
          <w:i/>
          <w:sz w:val="20"/>
          <w:szCs w:val="24"/>
        </w:rPr>
        <w:t xml:space="preserve"> | </w:t>
      </w:r>
    </w:p>
    <w:p w:rsidR="00237E49" w:rsidRPr="00B114B5" w:rsidRDefault="00B114B5" w:rsidP="00B114B5">
      <w:pPr>
        <w:spacing w:after="0" w:line="360" w:lineRule="auto"/>
        <w:ind w:left="4956" w:firstLine="708"/>
        <w:rPr>
          <w:rFonts w:asciiTheme="majorHAnsi" w:hAnsiTheme="majorHAnsi" w:cstheme="majorHAnsi"/>
          <w:i/>
          <w:sz w:val="20"/>
          <w:szCs w:val="24"/>
          <w:lang w:val="en-US"/>
        </w:rPr>
      </w:pPr>
      <w:r w:rsidRPr="393C727F">
        <w:rPr>
          <w:rFonts w:asciiTheme="majorHAnsi" w:hAnsiTheme="majorHAnsi" w:cstheme="majorBidi"/>
          <w:i/>
          <w:iCs/>
          <w:sz w:val="20"/>
          <w:szCs w:val="20"/>
          <w:lang w:val="en-US"/>
        </w:rPr>
        <w:t>signature/stamp of the intended supervisor</w:t>
      </w:r>
      <w:r w:rsidR="00237E49" w:rsidRPr="393C727F">
        <w:rPr>
          <w:rFonts w:asciiTheme="majorHAnsi" w:hAnsiTheme="majorHAnsi" w:cstheme="majorBidi"/>
          <w:i/>
          <w:iCs/>
          <w:sz w:val="20"/>
          <w:szCs w:val="20"/>
          <w:lang w:val="en-US"/>
        </w:rPr>
        <w:t>)</w:t>
      </w:r>
      <w:r w:rsidRPr="393C727F">
        <w:rPr>
          <w:rFonts w:asciiTheme="majorHAnsi" w:hAnsiTheme="majorHAnsi" w:cstheme="majorBidi"/>
          <w:i/>
          <w:iCs/>
          <w:sz w:val="20"/>
          <w:szCs w:val="20"/>
          <w:lang w:val="en-US"/>
        </w:rPr>
        <w:br w:type="page"/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6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="00DF09B6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F13FCB" w:rsidRDefault="00804D49" w:rsidP="00804D49">
      <w:pPr>
        <w:pBdr>
          <w:bottom w:val="single" w:sz="4" w:space="1" w:color="auto"/>
        </w:pBdr>
        <w:shd w:val="clear" w:color="auto" w:fill="FFFFFF" w:themeFill="background1"/>
        <w:spacing w:after="0" w:line="240" w:lineRule="auto"/>
        <w:outlineLvl w:val="0"/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  <w:lang w:eastAsia="pl-PL"/>
        </w:rPr>
        <w:tab/>
      </w:r>
    </w:p>
    <w:p w:rsidR="00F13FCB" w:rsidRPr="00F13FCB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RPr="00CC5A61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/>
          <w:bCs/>
          <w:color w:val="000000" w:themeColor="text1"/>
          <w:kern w:val="36"/>
          <w:lang w:eastAsia="pl-PL"/>
        </w:rPr>
        <w:t>Obowiązek informacyjny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Administratorem Pani/Pana danych osobowych jest Akademia Wychowania Fizycznego im.</w:t>
      </w:r>
      <w:r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 </w:t>
      </w:r>
      <w:r w:rsidRPr="00CC5A61"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  <w:t>Eugeniusza Piaseckiego w Poznaniu.</w:t>
      </w:r>
    </w:p>
    <w:p w:rsidR="00CC5A61" w:rsidRPr="00CC5A61" w:rsidRDefault="00CC5A61" w:rsidP="21FF90EA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 xml:space="preserve">Administrator danych osobowych powołał IOD (Inspektor Ochrony Danych) nadzorującego prawidłowość przetwarzania danych osobowych, z którym można skontaktować się za pośrednictwem adresu e-mail: </w:t>
      </w:r>
      <w:hyperlink r:id="rId12">
        <w:r w:rsidRPr="21FF90EA">
          <w:rPr>
            <w:rStyle w:val="Hipercze"/>
            <w:rFonts w:ascii="Arial" w:eastAsia="Times New Roman" w:hAnsi="Arial" w:cs="Arial"/>
            <w:lang w:eastAsia="pl-PL"/>
          </w:rPr>
          <w:t>iod@awf.poznan.pl</w:t>
        </w:r>
      </w:hyperlink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Pani/Pana dane osobowe przetwarzane będą dla celów postępowania rekrutacyjnego do Szkoły Doktorskiej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 xml:space="preserve">Podstawą do przetwarzania danych osobowych kandydatów na studia jest ustawa z dnia 20 lipca 2018 r. Prawo o szkolnictwie wyższym i nauce (tekst jednolity: </w:t>
      </w:r>
      <w:proofErr w:type="spellStart"/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Dz.U</w:t>
      </w:r>
      <w:proofErr w:type="spellEnd"/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 xml:space="preserve">. z 2018 r. poz. 1668 z </w:t>
      </w:r>
      <w:proofErr w:type="spellStart"/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późn</w:t>
      </w:r>
      <w:proofErr w:type="spellEnd"/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. zm.)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Podanie danych jest dobrowolne, jednak konieczne do realizacji celów, do jakich zostały zebrane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Dane nie będą udostępniane podmiotom zewnętrznym z wyjątkiem przypadków przewidzianych przepisami prawa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Dane przechowywane będą przez okres niezbędny do realizacji wyżej określonych celów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Posiada Pani/Pan prawo dostępu do treści swoich danych oraz z zastrzeżeniem przepisów prawa: prawo ich sprostowania, usunięcia, ograniczenia przetwarzania, prawo do przenoszenia danych, prawo do wniesienia sprzeciwu, prawo do cofnięcia zgody w dowolnym momencie.</w:t>
      </w:r>
    </w:p>
    <w:p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Ma Pani/Pan prawo do wniesienia skargi do organu nadzorczego - Prezesa Urzędu Ochrony Danych Osobowych.</w:t>
      </w:r>
    </w:p>
    <w:p w:rsidR="00F13FCB" w:rsidRPr="00CC5A61" w:rsidRDefault="00CC5A61" w:rsidP="00CC5A61">
      <w:pPr>
        <w:pStyle w:val="Akapitzlist"/>
        <w:numPr>
          <w:ilvl w:val="0"/>
          <w:numId w:val="10"/>
        </w:numPr>
        <w:pBdr>
          <w:bottom w:val="single" w:sz="4" w:space="1" w:color="auto"/>
        </w:pBd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lang w:eastAsia="pl-PL"/>
        </w:rPr>
      </w:pPr>
      <w:r w:rsidRPr="21FF90EA">
        <w:rPr>
          <w:rFonts w:ascii="Arial" w:eastAsia="Times New Roman" w:hAnsi="Arial" w:cs="Arial"/>
          <w:color w:val="000000" w:themeColor="text1"/>
          <w:kern w:val="36"/>
          <w:lang w:eastAsia="pl-PL"/>
        </w:rPr>
        <w:t>Pani/Pana dane będą przetwarzane w sposób zautomatyzowany i nie będą poddawane profilowaniu.</w:t>
      </w:r>
    </w:p>
    <w:p w:rsidR="00F13FCB" w:rsidRPr="00F13FCB" w:rsidRDefault="00F13FCB" w:rsidP="00F13FCB">
      <w:pPr>
        <w:pBdr>
          <w:bottom w:val="single" w:sz="4" w:space="1" w:color="auto"/>
        </w:pBdr>
        <w:shd w:val="clear" w:color="auto" w:fill="FFFFFF" w:themeFill="background1"/>
        <w:spacing w:after="120"/>
        <w:ind w:left="284" w:hanging="284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RDefault="00BD7B84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Z</w:t>
      </w:r>
      <w:r w:rsidRPr="00BD7B84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god</w:t>
      </w:r>
      <w:r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>a</w:t>
      </w:r>
      <w:r w:rsidRPr="00BD7B84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 xml:space="preserve"> na przetwarzanie danych osobowych</w:t>
      </w:r>
    </w:p>
    <w:p w:rsidR="00CC5A61" w:rsidRPr="00F13FCB" w:rsidRDefault="00CC5A61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</w:p>
    <w:p w:rsidR="00F13FCB" w:rsidRPr="00F13FCB" w:rsidRDefault="00F13FCB" w:rsidP="00CC5A61">
      <w:pPr>
        <w:shd w:val="clear" w:color="auto" w:fill="FFFFFF" w:themeFill="background1"/>
        <w:spacing w:after="6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  <w:lang w:eastAsia="pl-PL"/>
        </w:rPr>
        <w:tab/>
      </w:r>
      <w:r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  <w:lang w:eastAsia="pl-PL"/>
        </w:rPr>
        <w:t>Wyrażam zgodę na przetwarzanie moich danych osobowych w celach postępowania rekrutacyjnego do Szkoły Doktorskiej w roku 20</w:t>
      </w:r>
      <w:r w:rsidR="00CC5A61"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  <w:lang w:eastAsia="pl-PL"/>
        </w:rPr>
        <w:t>2</w:t>
      </w:r>
      <w:r w:rsidR="00804D49">
        <w:rPr>
          <w:rFonts w:ascii="Arial" w:eastAsia="Times New Roman" w:hAnsi="Arial" w:cs="Arial"/>
          <w:color w:val="000000" w:themeColor="text1"/>
          <w:kern w:val="36"/>
          <w:sz w:val="24"/>
          <w:szCs w:val="24"/>
          <w:lang w:eastAsia="pl-PL"/>
        </w:rPr>
        <w:t>4</w:t>
      </w:r>
      <w:r w:rsidR="00CC5A61"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  <w:lang w:eastAsia="pl-PL"/>
        </w:rPr>
        <w:t>. Przyjmuję do wiadomości, że </w:t>
      </w:r>
      <w:r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  <w:lang w:eastAsia="pl-PL"/>
        </w:rPr>
        <w:t>administratorem moich danych osobowych jest</w:t>
      </w:r>
      <w:r w:rsidR="00CC5A61"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  <w:lang w:eastAsia="pl-PL"/>
        </w:rPr>
        <w:t xml:space="preserve"> </w:t>
      </w:r>
      <w:r w:rsidRPr="680A1A23">
        <w:rPr>
          <w:rFonts w:ascii="Arial" w:eastAsia="Times New Roman" w:hAnsi="Arial" w:cs="Arial"/>
          <w:i/>
          <w:iCs/>
          <w:color w:val="000000" w:themeColor="text1"/>
          <w:kern w:val="36"/>
          <w:sz w:val="24"/>
          <w:szCs w:val="24"/>
          <w:lang w:eastAsia="pl-PL"/>
        </w:rPr>
        <w:t>Aka</w:t>
      </w:r>
      <w:r w:rsidR="00CC5A61" w:rsidRPr="680A1A23">
        <w:rPr>
          <w:rFonts w:ascii="Arial" w:eastAsia="Times New Roman" w:hAnsi="Arial" w:cs="Arial"/>
          <w:i/>
          <w:iCs/>
          <w:color w:val="000000" w:themeColor="text1"/>
          <w:kern w:val="36"/>
          <w:sz w:val="24"/>
          <w:szCs w:val="24"/>
          <w:lang w:eastAsia="pl-PL"/>
        </w:rPr>
        <w:t>demia Wychowania Fizycznego im. </w:t>
      </w:r>
      <w:r w:rsidRPr="680A1A23">
        <w:rPr>
          <w:rFonts w:ascii="Arial" w:eastAsia="Times New Roman" w:hAnsi="Arial" w:cs="Arial"/>
          <w:i/>
          <w:iCs/>
          <w:color w:val="000000" w:themeColor="text1"/>
          <w:kern w:val="36"/>
          <w:sz w:val="24"/>
          <w:szCs w:val="24"/>
          <w:lang w:eastAsia="pl-PL"/>
        </w:rPr>
        <w:t>Eugeniusza Piaseckiego, ul. Królowej Jadwigi 27/39, 61-871 Poznań.</w:t>
      </w:r>
    </w:p>
    <w:p w:rsidR="00CC5A61" w:rsidRDefault="00F13FCB" w:rsidP="00CC5A61">
      <w:pPr>
        <w:shd w:val="clear" w:color="auto" w:fill="FFFFFF" w:themeFill="background1"/>
        <w:spacing w:after="6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Jestem świadom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a/świadomy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, że podanie danych jest 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dobrowolne, jednak konieczne do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realizacji celów, w jakich zostały zebrane. Podstawą pr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zetwarzania danych kandydata na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studia jest ustawa z dnia 20 lipca 2018 r. Prawo o szkolnictwie wyższym i 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nauce (</w:t>
      </w:r>
      <w:proofErr w:type="spellStart"/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Dz.U</w:t>
      </w:r>
      <w:proofErr w:type="spellEnd"/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. z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2018 r. poz. 1668 z </w:t>
      </w:r>
      <w:proofErr w:type="spellStart"/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óźn</w:t>
      </w:r>
      <w:proofErr w:type="spellEnd"/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. zm.).</w:t>
      </w:r>
    </w:p>
    <w:p w:rsidR="00F13FCB" w:rsidRPr="00F13FCB" w:rsidRDefault="00F13FCB" w:rsidP="00CC5A61">
      <w:pPr>
        <w:shd w:val="clear" w:color="auto" w:fill="FFFFFF" w:themeFill="background1"/>
        <w:spacing w:after="60"/>
        <w:ind w:firstLine="708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 xml:space="preserve">Przyjmuję do wiadomości, że Akademia Wychowania 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Fizycznego im. E. Piaseckiego w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>Poznaniu nie ponosi odpowiedzialności za błędy w podanych przez kandydata danych.</w:t>
      </w: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  <w:tab/>
      </w:r>
    </w:p>
    <w:p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  <w:lang w:eastAsia="pl-PL"/>
        </w:rPr>
      </w:pPr>
    </w:p>
    <w:p w:rsidR="00F13FCB" w:rsidRPr="00BA581E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hAnsi="Arial" w:cs="Arial"/>
          <w:color w:val="000000" w:themeColor="text1"/>
          <w:sz w:val="20"/>
          <w:szCs w:val="24"/>
        </w:rPr>
      </w:pPr>
      <w:r w:rsidRPr="00BA581E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 xml:space="preserve">Data i podpis </w:t>
      </w:r>
      <w:r w:rsidR="00BD7B84" w:rsidRPr="00BA581E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 xml:space="preserve">kandydata </w:t>
      </w:r>
      <w:r w:rsidRPr="00BA581E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  <w:lang w:eastAsia="pl-PL"/>
        </w:rPr>
        <w:t>……………………………………………………………………………</w:t>
      </w:r>
    </w:p>
    <w:p w:rsidR="00F13FCB" w:rsidRDefault="00F13FCB" w:rsidP="00F13FCB">
      <w:pPr>
        <w:rPr>
          <w:rFonts w:asciiTheme="majorHAnsi" w:hAnsiTheme="majorHAnsi" w:cstheme="majorHAnsi"/>
          <w:b/>
          <w:i/>
          <w:sz w:val="20"/>
          <w:szCs w:val="20"/>
        </w:rPr>
      </w:pP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br w:type="page"/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7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/</w:t>
      </w:r>
      <w:r w:rsidR="00DF09B6"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0BA581E" w:rsidRDefault="00804D49" w:rsidP="00804D49">
      <w:pPr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p w:rsidR="00BA581E" w:rsidRDefault="00BA581E" w:rsidP="00BA581E">
      <w:pPr>
        <w:rPr>
          <w:rFonts w:asciiTheme="majorHAnsi" w:hAnsiTheme="majorHAnsi" w:cstheme="majorHAnsi"/>
          <w:b/>
          <w:i/>
          <w:sz w:val="20"/>
          <w:szCs w:val="20"/>
        </w:rPr>
      </w:pPr>
    </w:p>
    <w:p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</w:p>
    <w:p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</w:p>
    <w:p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  <w:r w:rsidRPr="00BA581E">
        <w:rPr>
          <w:rFonts w:asciiTheme="majorHAnsi" w:hAnsiTheme="majorHAnsi" w:cstheme="majorHAnsi"/>
          <w:b/>
          <w:sz w:val="24"/>
        </w:rPr>
        <w:t>DEKLARACJA</w:t>
      </w:r>
    </w:p>
    <w:p w:rsidR="00153686" w:rsidRPr="00BA581E" w:rsidRDefault="00153686" w:rsidP="00BA581E">
      <w:pPr>
        <w:jc w:val="center"/>
        <w:rPr>
          <w:rFonts w:asciiTheme="majorHAnsi" w:hAnsiTheme="majorHAnsi" w:cstheme="majorHAnsi"/>
          <w:b/>
          <w:sz w:val="24"/>
        </w:rPr>
      </w:pPr>
      <w:r>
        <w:rPr>
          <w:rFonts w:asciiTheme="majorHAnsi" w:hAnsiTheme="majorHAnsi" w:cstheme="majorHAnsi"/>
          <w:b/>
          <w:sz w:val="24"/>
        </w:rPr>
        <w:t>(dla cudzoziemców)</w:t>
      </w:r>
    </w:p>
    <w:p w:rsidR="00BA581E" w:rsidRPr="00BA581E" w:rsidRDefault="00BA581E" w:rsidP="00BA581E">
      <w:pPr>
        <w:rPr>
          <w:rFonts w:asciiTheme="majorHAnsi" w:hAnsiTheme="majorHAnsi" w:cstheme="majorHAnsi"/>
          <w:sz w:val="24"/>
        </w:rPr>
      </w:pPr>
    </w:p>
    <w:p w:rsidR="00BA581E" w:rsidRDefault="00BA581E" w:rsidP="00BA581E">
      <w:pPr>
        <w:spacing w:after="0" w:line="240" w:lineRule="auto"/>
        <w:jc w:val="center"/>
        <w:rPr>
          <w:rFonts w:asciiTheme="majorHAnsi" w:hAnsiTheme="majorHAnsi" w:cstheme="majorHAnsi"/>
          <w:sz w:val="24"/>
        </w:rPr>
      </w:pPr>
      <w:r w:rsidRPr="00BA581E">
        <w:rPr>
          <w:rFonts w:asciiTheme="majorHAnsi" w:hAnsiTheme="majorHAnsi" w:cstheme="majorHAnsi"/>
          <w:sz w:val="24"/>
        </w:rPr>
        <w:t>Ja, ........................................................</w:t>
      </w:r>
      <w:r>
        <w:rPr>
          <w:rFonts w:asciiTheme="majorHAnsi" w:hAnsiTheme="majorHAnsi" w:cstheme="majorHAnsi"/>
          <w:sz w:val="24"/>
        </w:rPr>
        <w:t>................................</w:t>
      </w:r>
      <w:r w:rsidRPr="00BA581E">
        <w:rPr>
          <w:rFonts w:asciiTheme="majorHAnsi" w:hAnsiTheme="majorHAnsi" w:cstheme="majorHAnsi"/>
          <w:sz w:val="24"/>
        </w:rPr>
        <w:t xml:space="preserve">, deklaruję, że w przypadku przyjęcia </w:t>
      </w:r>
    </w:p>
    <w:p w:rsidR="00BA581E" w:rsidRDefault="00BA581E" w:rsidP="00BA581E">
      <w:pPr>
        <w:spacing w:after="0" w:line="240" w:lineRule="auto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i/>
          <w:sz w:val="20"/>
        </w:rPr>
        <w:tab/>
        <w:t xml:space="preserve">                    </w:t>
      </w:r>
      <w:r w:rsidRPr="00BA581E">
        <w:rPr>
          <w:rFonts w:asciiTheme="majorHAnsi" w:hAnsiTheme="majorHAnsi" w:cstheme="majorHAnsi"/>
          <w:i/>
          <w:sz w:val="20"/>
        </w:rPr>
        <w:t>(imię i nazwisko</w:t>
      </w:r>
      <w:r>
        <w:rPr>
          <w:rFonts w:asciiTheme="majorHAnsi" w:hAnsiTheme="majorHAnsi" w:cstheme="majorHAnsi"/>
          <w:sz w:val="24"/>
        </w:rPr>
        <w:t>)</w:t>
      </w:r>
    </w:p>
    <w:p w:rsidR="00BA581E" w:rsidRDefault="00BA581E" w:rsidP="00BA581E">
      <w:pPr>
        <w:spacing w:after="0" w:line="240" w:lineRule="auto"/>
        <w:jc w:val="both"/>
        <w:rPr>
          <w:rFonts w:asciiTheme="majorHAnsi" w:hAnsiTheme="majorHAnsi" w:cstheme="majorHAnsi"/>
          <w:sz w:val="24"/>
        </w:rPr>
      </w:pPr>
    </w:p>
    <w:p w:rsidR="00BA581E" w:rsidRDefault="00BA581E" w:rsidP="680A1A23">
      <w:pPr>
        <w:spacing w:after="0" w:line="360" w:lineRule="auto"/>
        <w:jc w:val="both"/>
        <w:rPr>
          <w:rFonts w:asciiTheme="majorHAnsi" w:hAnsiTheme="majorHAnsi" w:cstheme="majorBidi"/>
          <w:sz w:val="24"/>
          <w:szCs w:val="24"/>
        </w:rPr>
      </w:pPr>
      <w:r w:rsidRPr="680A1A23">
        <w:rPr>
          <w:rFonts w:asciiTheme="majorHAnsi" w:hAnsiTheme="majorHAnsi" w:cstheme="majorBidi"/>
          <w:sz w:val="24"/>
          <w:szCs w:val="24"/>
        </w:rPr>
        <w:t xml:space="preserve">do Szkoły Doktorskiej </w:t>
      </w:r>
      <w:r w:rsidR="00440660" w:rsidRPr="680A1A23">
        <w:rPr>
          <w:rFonts w:asciiTheme="majorHAnsi" w:hAnsiTheme="majorHAnsi" w:cstheme="majorBidi"/>
          <w:sz w:val="24"/>
          <w:szCs w:val="24"/>
        </w:rPr>
        <w:t>na rok 202</w:t>
      </w:r>
      <w:r w:rsidR="00804D49">
        <w:rPr>
          <w:rFonts w:asciiTheme="majorHAnsi" w:hAnsiTheme="majorHAnsi" w:cstheme="majorBidi"/>
          <w:sz w:val="24"/>
          <w:szCs w:val="24"/>
        </w:rPr>
        <w:t>4</w:t>
      </w:r>
      <w:r w:rsidR="00440660" w:rsidRPr="680A1A23">
        <w:rPr>
          <w:rFonts w:asciiTheme="majorHAnsi" w:hAnsiTheme="majorHAnsi" w:cstheme="majorBidi"/>
          <w:sz w:val="24"/>
          <w:szCs w:val="24"/>
        </w:rPr>
        <w:t>/202</w:t>
      </w:r>
      <w:r w:rsidR="00804D49">
        <w:rPr>
          <w:rFonts w:asciiTheme="majorHAnsi" w:hAnsiTheme="majorHAnsi" w:cstheme="majorBidi"/>
          <w:sz w:val="24"/>
          <w:szCs w:val="24"/>
        </w:rPr>
        <w:t>5</w:t>
      </w:r>
      <w:r w:rsidR="00440660" w:rsidRPr="680A1A23">
        <w:rPr>
          <w:rFonts w:asciiTheme="majorHAnsi" w:hAnsiTheme="majorHAnsi" w:cstheme="majorBidi"/>
          <w:sz w:val="24"/>
          <w:szCs w:val="24"/>
        </w:rPr>
        <w:t xml:space="preserve"> </w:t>
      </w:r>
      <w:r w:rsidRPr="680A1A23">
        <w:rPr>
          <w:rFonts w:asciiTheme="majorHAnsi" w:hAnsiTheme="majorHAnsi" w:cstheme="majorBidi"/>
          <w:sz w:val="24"/>
          <w:szCs w:val="24"/>
        </w:rPr>
        <w:t xml:space="preserve">niezwłocznie przystąpię do ubezpieczenia </w:t>
      </w:r>
      <w:r w:rsidR="00DB4F63" w:rsidRPr="680A1A23">
        <w:rPr>
          <w:rFonts w:asciiTheme="majorHAnsi" w:hAnsiTheme="majorHAnsi" w:cstheme="majorBidi"/>
          <w:sz w:val="24"/>
          <w:szCs w:val="24"/>
        </w:rPr>
        <w:t xml:space="preserve">na wypadek choroby lub następstw nieszczęśliwych wypadków </w:t>
      </w:r>
      <w:r w:rsidRPr="680A1A23">
        <w:rPr>
          <w:rFonts w:asciiTheme="majorHAnsi" w:hAnsiTheme="majorHAnsi" w:cstheme="majorBidi"/>
          <w:sz w:val="24"/>
          <w:szCs w:val="24"/>
        </w:rPr>
        <w:t>w Narodowym Funduszu Zdrowia na okres kształcenia w Polsce.</w:t>
      </w:r>
    </w:p>
    <w:p w:rsidR="00440660" w:rsidRDefault="00440660" w:rsidP="00BA581E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:rsidR="00BA581E" w:rsidRDefault="00BA581E" w:rsidP="00BA581E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:rsidR="00BA581E" w:rsidRPr="00BA581E" w:rsidRDefault="00BA581E" w:rsidP="00BA581E">
      <w:pPr>
        <w:spacing w:after="0" w:line="360" w:lineRule="auto"/>
        <w:jc w:val="both"/>
        <w:rPr>
          <w:rFonts w:ascii="Arial Narrow" w:hAnsi="Arial Narrow" w:cstheme="majorHAnsi"/>
        </w:rPr>
      </w:pPr>
      <w:r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 xml:space="preserve">................................                                                            </w:t>
      </w:r>
      <w:r>
        <w:rPr>
          <w:rFonts w:ascii="Arial Narrow" w:hAnsi="Arial Narrow" w:cstheme="majorHAnsi"/>
        </w:rPr>
        <w:tab/>
      </w:r>
      <w:r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 xml:space="preserve"> .......................................................</w:t>
      </w:r>
    </w:p>
    <w:p w:rsidR="00BA581E" w:rsidRDefault="00BA581E" w:rsidP="00BA581E">
      <w:pPr>
        <w:spacing w:after="0" w:line="360" w:lineRule="auto"/>
        <w:jc w:val="both"/>
        <w:rPr>
          <w:rFonts w:ascii="Arial Narrow" w:hAnsi="Arial Narrow" w:cstheme="majorHAnsi"/>
        </w:rPr>
      </w:pPr>
      <w:r w:rsidRPr="00BA581E">
        <w:rPr>
          <w:rFonts w:ascii="Arial Narrow" w:hAnsi="Arial Narrow" w:cstheme="majorHAnsi"/>
        </w:rPr>
        <w:tab/>
      </w:r>
      <w:r w:rsidRPr="393C727F">
        <w:rPr>
          <w:rFonts w:ascii="Arial Narrow" w:hAnsi="Arial Narrow" w:cstheme="majorBidi"/>
        </w:rPr>
        <w:t xml:space="preserve">(miejscowość, data) </w:t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393C727F">
        <w:rPr>
          <w:rFonts w:ascii="Arial Narrow" w:hAnsi="Arial Narrow" w:cstheme="majorBidi"/>
        </w:rPr>
        <w:t>(podpis kandydatki/kandydata)</w:t>
      </w:r>
      <w:r w:rsidRPr="393C727F">
        <w:rPr>
          <w:rFonts w:ascii="Arial Narrow" w:hAnsi="Arial Narrow" w:cstheme="majorBidi"/>
        </w:rPr>
        <w:br w:type="page"/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8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:rsidR="07C9E15E" w:rsidRDefault="00804D49" w:rsidP="00804D49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        Senatu AWF w Poznaniu z dnia </w:t>
      </w:r>
      <w:r w:rsidR="00DF09B6">
        <w:rPr>
          <w:rFonts w:asciiTheme="majorHAnsi" w:hAnsiTheme="majorHAnsi" w:cstheme="majorBidi"/>
          <w:b/>
          <w:bCs/>
          <w:i/>
          <w:iCs/>
          <w:sz w:val="20"/>
          <w:szCs w:val="20"/>
        </w:rPr>
        <w:t>19.01.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r.</w:t>
      </w:r>
    </w:p>
    <w:p w:rsidR="007A3F38" w:rsidRDefault="007A3F38" w:rsidP="00CC5A61">
      <w:pPr>
        <w:spacing w:after="0" w:line="360" w:lineRule="auto"/>
        <w:jc w:val="both"/>
        <w:rPr>
          <w:rFonts w:asciiTheme="majorHAnsi" w:hAnsiTheme="majorHAnsi" w:cstheme="majorHAnsi"/>
          <w:b/>
        </w:rPr>
      </w:pPr>
    </w:p>
    <w:p w:rsidR="00F13FCB" w:rsidRDefault="00F13FCB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</w:p>
    <w:p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  <w:r w:rsidRPr="00260680">
        <w:rPr>
          <w:rFonts w:asciiTheme="majorHAnsi" w:hAnsiTheme="majorHAnsi" w:cstheme="majorHAnsi"/>
          <w:b/>
        </w:rPr>
        <w:t>Definicj</w:t>
      </w:r>
      <w:r w:rsidR="00B30769">
        <w:rPr>
          <w:rFonts w:asciiTheme="majorHAnsi" w:hAnsiTheme="majorHAnsi" w:cstheme="majorHAnsi"/>
          <w:b/>
        </w:rPr>
        <w:t>a</w:t>
      </w:r>
      <w:r>
        <w:rPr>
          <w:rFonts w:asciiTheme="majorHAnsi" w:hAnsiTheme="majorHAnsi" w:cstheme="majorHAnsi"/>
          <w:b/>
        </w:rPr>
        <w:t xml:space="preserve"> </w:t>
      </w:r>
      <w:r w:rsidR="00035AEA">
        <w:rPr>
          <w:rFonts w:asciiTheme="majorHAnsi" w:hAnsiTheme="majorHAnsi" w:cstheme="majorHAnsi"/>
          <w:b/>
        </w:rPr>
        <w:t>dyscypliny nauk o kulturze fizycznej</w:t>
      </w:r>
    </w:p>
    <w:p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color w:val="00B050"/>
        </w:rPr>
      </w:pPr>
    </w:p>
    <w:p w:rsidR="003B2163" w:rsidRDefault="007A3F38" w:rsidP="393C727F">
      <w:pPr>
        <w:spacing w:after="0" w:line="360" w:lineRule="auto"/>
        <w:jc w:val="both"/>
        <w:rPr>
          <w:rFonts w:asciiTheme="majorHAnsi" w:hAnsiTheme="majorHAnsi" w:cstheme="majorBidi"/>
          <w:color w:val="000000" w:themeColor="text1"/>
        </w:rPr>
      </w:pPr>
      <w:r w:rsidRPr="393C727F">
        <w:rPr>
          <w:rFonts w:asciiTheme="majorHAnsi" w:hAnsiTheme="majorHAnsi" w:cstheme="majorBidi"/>
          <w:color w:val="000000" w:themeColor="text1"/>
        </w:rPr>
        <w:t xml:space="preserve">Badania naukowe w ramach </w:t>
      </w:r>
      <w:r w:rsidRPr="393C727F">
        <w:rPr>
          <w:rFonts w:asciiTheme="majorHAnsi" w:hAnsiTheme="majorHAnsi" w:cstheme="majorBidi"/>
          <w:b/>
          <w:bCs/>
          <w:color w:val="000000" w:themeColor="text1"/>
        </w:rPr>
        <w:t>nauk o kulturze fizycznej</w:t>
      </w:r>
      <w:r w:rsidRPr="393C727F">
        <w:rPr>
          <w:rFonts w:asciiTheme="majorHAnsi" w:hAnsiTheme="majorHAnsi" w:cstheme="majorBidi"/>
          <w:color w:val="000000" w:themeColor="text1"/>
        </w:rPr>
        <w:t xml:space="preserve"> to badania podstawowe i stosowane, których celem jest badanie uwarunkowań i skutków aktywności fizycznej </w:t>
      </w:r>
      <w:r w:rsidR="00125604" w:rsidRPr="393C727F">
        <w:rPr>
          <w:rFonts w:asciiTheme="majorHAnsi" w:hAnsiTheme="majorHAnsi" w:cstheme="majorBidi"/>
          <w:color w:val="000000" w:themeColor="text1"/>
        </w:rPr>
        <w:t xml:space="preserve">człowieka </w:t>
      </w:r>
      <w:r w:rsidRPr="393C727F">
        <w:rPr>
          <w:rFonts w:asciiTheme="majorHAnsi" w:hAnsiTheme="majorHAnsi" w:cstheme="majorBidi"/>
          <w:color w:val="000000" w:themeColor="text1"/>
        </w:rPr>
        <w:t>w kontekście sprawności fizycznej, wspierania rozwoju fizycznego, estetyki ciała, jakości życia i utrzymania</w:t>
      </w:r>
      <w:r w:rsidR="001D45F6" w:rsidRPr="393C727F">
        <w:rPr>
          <w:rFonts w:asciiTheme="majorHAnsi" w:hAnsiTheme="majorHAnsi" w:cstheme="majorBidi"/>
          <w:color w:val="000000" w:themeColor="text1"/>
        </w:rPr>
        <w:t xml:space="preserve"> lub poprawy</w:t>
      </w:r>
      <w:r w:rsidRPr="393C727F">
        <w:rPr>
          <w:rFonts w:asciiTheme="majorHAnsi" w:hAnsiTheme="majorHAnsi" w:cstheme="majorBidi"/>
          <w:color w:val="000000" w:themeColor="text1"/>
        </w:rPr>
        <w:t xml:space="preserve"> zdrowia. </w:t>
      </w:r>
      <w:r w:rsidRPr="393C727F">
        <w:rPr>
          <w:rFonts w:asciiTheme="majorHAnsi" w:hAnsiTheme="majorHAnsi" w:cstheme="majorBidi"/>
        </w:rPr>
        <w:t xml:space="preserve">Wiedza zdobyta wskutek badań prowadzonych w ramach tych nauk </w:t>
      </w:r>
      <w:r w:rsidRPr="393C727F">
        <w:rPr>
          <w:rFonts w:asciiTheme="majorHAnsi" w:hAnsiTheme="majorHAnsi" w:cstheme="majorBidi"/>
          <w:color w:val="000000" w:themeColor="text1"/>
        </w:rPr>
        <w:t xml:space="preserve">przyczynia 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się </w:t>
      </w:r>
      <w:r w:rsidRPr="393C727F">
        <w:rPr>
          <w:rFonts w:asciiTheme="majorHAnsi" w:hAnsiTheme="majorHAnsi" w:cstheme="majorBidi"/>
          <w:color w:val="000000" w:themeColor="text1"/>
        </w:rPr>
        <w:t xml:space="preserve">do 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poszerzenia wiedzy opartej na dowodach naukowych w </w:t>
      </w:r>
      <w:r w:rsidR="001D45F6" w:rsidRPr="393C727F">
        <w:rPr>
          <w:rFonts w:asciiTheme="majorHAnsi" w:hAnsiTheme="majorHAnsi" w:cstheme="majorBidi"/>
          <w:color w:val="000000" w:themeColor="text1"/>
        </w:rPr>
        <w:t>obszarach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 </w:t>
      </w:r>
      <w:r w:rsidRPr="393C727F">
        <w:rPr>
          <w:rFonts w:asciiTheme="majorHAnsi" w:hAnsiTheme="majorHAnsi" w:cstheme="majorBidi"/>
          <w:color w:val="000000" w:themeColor="text1"/>
        </w:rPr>
        <w:t>wychowania fizycznego, sportu, rekreacji fizycznej, turystyki</w:t>
      </w:r>
      <w:r w:rsidR="005A7CD2" w:rsidRPr="393C727F">
        <w:rPr>
          <w:rFonts w:asciiTheme="majorHAnsi" w:hAnsiTheme="majorHAnsi" w:cstheme="majorBidi"/>
          <w:color w:val="000000" w:themeColor="text1"/>
        </w:rPr>
        <w:t>, profilaktyki zdrowotnej</w:t>
      </w:r>
      <w:r w:rsidRPr="393C727F">
        <w:rPr>
          <w:rFonts w:asciiTheme="majorHAnsi" w:hAnsiTheme="majorHAnsi" w:cstheme="majorBidi"/>
          <w:color w:val="000000" w:themeColor="text1"/>
        </w:rPr>
        <w:t xml:space="preserve"> oraz 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właściwego praktykowania i rozwoju </w:t>
      </w:r>
      <w:r w:rsidRPr="393C727F">
        <w:rPr>
          <w:rFonts w:asciiTheme="majorHAnsi" w:hAnsiTheme="majorHAnsi" w:cstheme="majorBidi"/>
          <w:color w:val="000000" w:themeColor="text1"/>
        </w:rPr>
        <w:t xml:space="preserve">zawodów </w:t>
      </w:r>
      <w:r w:rsidR="00F2043F" w:rsidRPr="393C727F">
        <w:rPr>
          <w:rFonts w:asciiTheme="majorHAnsi" w:hAnsiTheme="majorHAnsi" w:cstheme="majorBidi"/>
          <w:color w:val="000000" w:themeColor="text1"/>
        </w:rPr>
        <w:t>z tymi dziedzinami związanych</w:t>
      </w:r>
      <w:r w:rsidRPr="393C727F">
        <w:rPr>
          <w:rFonts w:asciiTheme="majorHAnsi" w:hAnsiTheme="majorHAnsi" w:cstheme="majorBidi"/>
          <w:color w:val="000000" w:themeColor="text1"/>
        </w:rPr>
        <w:t xml:space="preserve"> (nauczyciel, trener, instruktor, animator, specjalista turystyki, specjalista adaptowanej aktywności fizycznej, menedżer sportu, analityk sportowy i innych</w:t>
      </w:r>
      <w:r w:rsidR="00FE32B8" w:rsidRPr="393C727F">
        <w:rPr>
          <w:rFonts w:asciiTheme="majorHAnsi" w:hAnsiTheme="majorHAnsi" w:cstheme="majorBidi"/>
          <w:color w:val="000000" w:themeColor="text1"/>
        </w:rPr>
        <w:t xml:space="preserve"> pokrewnych</w:t>
      </w:r>
      <w:r w:rsidRPr="393C727F">
        <w:rPr>
          <w:rFonts w:asciiTheme="majorHAnsi" w:hAnsiTheme="majorHAnsi" w:cstheme="majorBidi"/>
          <w:color w:val="000000" w:themeColor="text1"/>
        </w:rPr>
        <w:t xml:space="preserve">). </w:t>
      </w: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3B2163" w:rsidRPr="003B2163" w:rsidRDefault="003B2163" w:rsidP="003B2163">
      <w:pPr>
        <w:rPr>
          <w:rFonts w:asciiTheme="majorHAnsi" w:hAnsiTheme="majorHAnsi" w:cstheme="majorHAnsi"/>
        </w:rPr>
      </w:pPr>
    </w:p>
    <w:p w:rsidR="007A3F38" w:rsidRPr="003B2163" w:rsidRDefault="003B2163" w:rsidP="003B2163">
      <w:pPr>
        <w:tabs>
          <w:tab w:val="left" w:pos="429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sectPr w:rsidR="007A3F38" w:rsidRPr="003B2163" w:rsidSect="00151AFC">
      <w:footerReference w:type="default" r:id="rId13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3783" w:rsidRDefault="00AA3783" w:rsidP="00151AFC">
      <w:pPr>
        <w:spacing w:after="0" w:line="240" w:lineRule="auto"/>
      </w:pPr>
      <w:r>
        <w:separator/>
      </w:r>
    </w:p>
  </w:endnote>
  <w:endnote w:type="continuationSeparator" w:id="0">
    <w:p w:rsidR="00AA3783" w:rsidRDefault="00AA3783" w:rsidP="00151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</w:rPr>
      <w:id w:val="28823779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i/>
        <w:sz w:val="16"/>
        <w:szCs w:val="20"/>
      </w:rPr>
    </w:sdtEndPr>
    <w:sdtContent>
      <w:p w:rsidR="006F59EE" w:rsidRPr="00CC3613" w:rsidRDefault="006F59EE">
        <w:pPr>
          <w:pStyle w:val="Stopka"/>
          <w:jc w:val="right"/>
          <w:rPr>
            <w:rFonts w:asciiTheme="majorHAnsi" w:hAnsiTheme="majorHAnsi" w:cstheme="majorHAnsi"/>
            <w:sz w:val="16"/>
            <w:szCs w:val="20"/>
          </w:rPr>
        </w:pPr>
        <w:r w:rsidRPr="00CC3613">
          <w:rPr>
            <w:rFonts w:ascii="Arial" w:hAnsi="Arial" w:cs="Arial"/>
            <w:i/>
            <w:sz w:val="16"/>
          </w:rPr>
          <w:t xml:space="preserve">Rekrutacja do </w:t>
        </w:r>
        <w:r>
          <w:rPr>
            <w:rFonts w:ascii="Arial" w:hAnsi="Arial" w:cs="Arial"/>
            <w:i/>
            <w:sz w:val="16"/>
          </w:rPr>
          <w:t>S</w:t>
        </w:r>
        <w:r w:rsidRPr="00CC3613">
          <w:rPr>
            <w:rFonts w:ascii="Arial" w:hAnsi="Arial" w:cs="Arial"/>
            <w:i/>
            <w:sz w:val="16"/>
          </w:rPr>
          <w:t xml:space="preserve">zkoły </w:t>
        </w:r>
        <w:r>
          <w:rPr>
            <w:rFonts w:ascii="Arial" w:hAnsi="Arial" w:cs="Arial"/>
            <w:i/>
            <w:sz w:val="16"/>
          </w:rPr>
          <w:t>D</w:t>
        </w:r>
        <w:r w:rsidRPr="00CC3613">
          <w:rPr>
            <w:rFonts w:ascii="Arial" w:hAnsi="Arial" w:cs="Arial"/>
            <w:i/>
            <w:sz w:val="16"/>
          </w:rPr>
          <w:t>oktorskiej</w:t>
        </w:r>
        <w:r>
          <w:rPr>
            <w:rFonts w:ascii="Arial" w:hAnsi="Arial" w:cs="Arial"/>
            <w:i/>
            <w:sz w:val="16"/>
          </w:rPr>
          <w:t>, AWF Poznań 202</w:t>
        </w:r>
        <w:r w:rsidR="00804D49">
          <w:rPr>
            <w:rFonts w:ascii="Arial" w:hAnsi="Arial" w:cs="Arial"/>
            <w:i/>
            <w:sz w:val="16"/>
          </w:rPr>
          <w:t>4</w:t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="004959B6" w:rsidRPr="00CC3613">
          <w:rPr>
            <w:rFonts w:asciiTheme="majorHAnsi" w:hAnsiTheme="majorHAnsi" w:cstheme="majorHAnsi"/>
            <w:i/>
            <w:sz w:val="16"/>
            <w:szCs w:val="20"/>
          </w:rPr>
          <w:fldChar w:fldCharType="begin"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instrText xml:space="preserve"> PAGE   \* MERGEFORMAT </w:instrText>
        </w:r>
        <w:r w:rsidR="004959B6" w:rsidRPr="00CC3613">
          <w:rPr>
            <w:rFonts w:asciiTheme="majorHAnsi" w:hAnsiTheme="majorHAnsi" w:cstheme="majorHAnsi"/>
            <w:i/>
            <w:sz w:val="16"/>
            <w:szCs w:val="20"/>
          </w:rPr>
          <w:fldChar w:fldCharType="separate"/>
        </w:r>
        <w:r w:rsidR="00DF09B6">
          <w:rPr>
            <w:rFonts w:asciiTheme="majorHAnsi" w:hAnsiTheme="majorHAnsi" w:cstheme="majorHAnsi"/>
            <w:i/>
            <w:noProof/>
            <w:sz w:val="16"/>
            <w:szCs w:val="20"/>
          </w:rPr>
          <w:t>1</w:t>
        </w:r>
        <w:r w:rsidR="004959B6" w:rsidRPr="00CC3613">
          <w:rPr>
            <w:rFonts w:asciiTheme="majorHAnsi" w:hAnsiTheme="majorHAnsi" w:cstheme="majorHAnsi"/>
            <w:i/>
            <w:sz w:val="16"/>
            <w:szCs w:val="20"/>
          </w:rPr>
          <w:fldChar w:fldCharType="end"/>
        </w:r>
      </w:p>
    </w:sdtContent>
  </w:sdt>
  <w:p w:rsidR="006F59EE" w:rsidRDefault="006F59E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3783" w:rsidRDefault="00AA3783" w:rsidP="00151AFC">
      <w:pPr>
        <w:spacing w:after="0" w:line="240" w:lineRule="auto"/>
      </w:pPr>
      <w:r>
        <w:separator/>
      </w:r>
    </w:p>
  </w:footnote>
  <w:footnote w:type="continuationSeparator" w:id="0">
    <w:p w:rsidR="00AA3783" w:rsidRDefault="00AA3783" w:rsidP="00151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0E00"/>
    <w:multiLevelType w:val="hybridMultilevel"/>
    <w:tmpl w:val="8500B5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0C6B37"/>
    <w:multiLevelType w:val="hybridMultilevel"/>
    <w:tmpl w:val="064CE058"/>
    <w:lvl w:ilvl="0" w:tplc="7DE43B72">
      <w:start w:val="1"/>
      <w:numFmt w:val="lowerLetter"/>
      <w:lvlText w:val="%1)"/>
      <w:lvlJc w:val="left"/>
      <w:pPr>
        <w:ind w:left="3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42" w:hanging="360"/>
      </w:pPr>
    </w:lvl>
    <w:lvl w:ilvl="2" w:tplc="0415001B" w:tentative="1">
      <w:start w:val="1"/>
      <w:numFmt w:val="lowerRoman"/>
      <w:lvlText w:val="%3."/>
      <w:lvlJc w:val="right"/>
      <w:pPr>
        <w:ind w:left="1762" w:hanging="180"/>
      </w:pPr>
    </w:lvl>
    <w:lvl w:ilvl="3" w:tplc="0415000F" w:tentative="1">
      <w:start w:val="1"/>
      <w:numFmt w:val="decimal"/>
      <w:lvlText w:val="%4."/>
      <w:lvlJc w:val="left"/>
      <w:pPr>
        <w:ind w:left="2482" w:hanging="360"/>
      </w:pPr>
    </w:lvl>
    <w:lvl w:ilvl="4" w:tplc="04150019" w:tentative="1">
      <w:start w:val="1"/>
      <w:numFmt w:val="lowerLetter"/>
      <w:lvlText w:val="%5."/>
      <w:lvlJc w:val="left"/>
      <w:pPr>
        <w:ind w:left="3202" w:hanging="360"/>
      </w:pPr>
    </w:lvl>
    <w:lvl w:ilvl="5" w:tplc="0415001B" w:tentative="1">
      <w:start w:val="1"/>
      <w:numFmt w:val="lowerRoman"/>
      <w:lvlText w:val="%6."/>
      <w:lvlJc w:val="right"/>
      <w:pPr>
        <w:ind w:left="3922" w:hanging="180"/>
      </w:pPr>
    </w:lvl>
    <w:lvl w:ilvl="6" w:tplc="0415000F" w:tentative="1">
      <w:start w:val="1"/>
      <w:numFmt w:val="decimal"/>
      <w:lvlText w:val="%7."/>
      <w:lvlJc w:val="left"/>
      <w:pPr>
        <w:ind w:left="4642" w:hanging="360"/>
      </w:pPr>
    </w:lvl>
    <w:lvl w:ilvl="7" w:tplc="04150019" w:tentative="1">
      <w:start w:val="1"/>
      <w:numFmt w:val="lowerLetter"/>
      <w:lvlText w:val="%8."/>
      <w:lvlJc w:val="left"/>
      <w:pPr>
        <w:ind w:left="5362" w:hanging="360"/>
      </w:pPr>
    </w:lvl>
    <w:lvl w:ilvl="8" w:tplc="0415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2">
    <w:nsid w:val="10BA666D"/>
    <w:multiLevelType w:val="hybridMultilevel"/>
    <w:tmpl w:val="E0F83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73D28"/>
    <w:multiLevelType w:val="hybridMultilevel"/>
    <w:tmpl w:val="DC728B4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A77C80"/>
    <w:multiLevelType w:val="hybridMultilevel"/>
    <w:tmpl w:val="103295D8"/>
    <w:lvl w:ilvl="0" w:tplc="FCDAEEE8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">
    <w:nsid w:val="23A77249"/>
    <w:multiLevelType w:val="hybridMultilevel"/>
    <w:tmpl w:val="5C3CF0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0E2025"/>
    <w:multiLevelType w:val="hybridMultilevel"/>
    <w:tmpl w:val="E38C185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A36483"/>
    <w:multiLevelType w:val="hybridMultilevel"/>
    <w:tmpl w:val="A69655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9E0418"/>
    <w:multiLevelType w:val="hybridMultilevel"/>
    <w:tmpl w:val="9A04FA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5A3013"/>
    <w:multiLevelType w:val="hybridMultilevel"/>
    <w:tmpl w:val="1DE2E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186F3C"/>
    <w:multiLevelType w:val="hybridMultilevel"/>
    <w:tmpl w:val="644C23A2"/>
    <w:lvl w:ilvl="0" w:tplc="04150011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1">
    <w:nsid w:val="6C444D7B"/>
    <w:multiLevelType w:val="hybridMultilevel"/>
    <w:tmpl w:val="372CF7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9940C1"/>
    <w:multiLevelType w:val="hybridMultilevel"/>
    <w:tmpl w:val="BB1CC53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6EC42271"/>
    <w:multiLevelType w:val="hybridMultilevel"/>
    <w:tmpl w:val="082E144A"/>
    <w:lvl w:ilvl="0" w:tplc="CD38882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2"/>
  </w:num>
  <w:num w:numId="5">
    <w:abstractNumId w:val="13"/>
  </w:num>
  <w:num w:numId="6">
    <w:abstractNumId w:val="5"/>
  </w:num>
  <w:num w:numId="7">
    <w:abstractNumId w:val="10"/>
  </w:num>
  <w:num w:numId="8">
    <w:abstractNumId w:val="11"/>
  </w:num>
  <w:num w:numId="9">
    <w:abstractNumId w:val="1"/>
  </w:num>
  <w:num w:numId="10">
    <w:abstractNumId w:val="7"/>
  </w:num>
  <w:num w:numId="11">
    <w:abstractNumId w:val="9"/>
  </w:num>
  <w:num w:numId="12">
    <w:abstractNumId w:val="3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s7QwNTY2MzQ1sDRW0lEKTi0uzszPAykwNKoFAD1rwvwtAAAA"/>
  </w:docVars>
  <w:rsids>
    <w:rsidRoot w:val="00C82AEF"/>
    <w:rsid w:val="000073A7"/>
    <w:rsid w:val="0002425C"/>
    <w:rsid w:val="00035AEA"/>
    <w:rsid w:val="00042B5E"/>
    <w:rsid w:val="00042CEC"/>
    <w:rsid w:val="000553AA"/>
    <w:rsid w:val="00067D7A"/>
    <w:rsid w:val="000734BF"/>
    <w:rsid w:val="000820AB"/>
    <w:rsid w:val="000826B2"/>
    <w:rsid w:val="00097306"/>
    <w:rsid w:val="000C172F"/>
    <w:rsid w:val="000F13ED"/>
    <w:rsid w:val="00120722"/>
    <w:rsid w:val="00125604"/>
    <w:rsid w:val="00132FD2"/>
    <w:rsid w:val="00133E4C"/>
    <w:rsid w:val="00143854"/>
    <w:rsid w:val="001469AE"/>
    <w:rsid w:val="00151AFC"/>
    <w:rsid w:val="00153686"/>
    <w:rsid w:val="00157BAC"/>
    <w:rsid w:val="00180C38"/>
    <w:rsid w:val="0018521F"/>
    <w:rsid w:val="001A1313"/>
    <w:rsid w:val="001A14E6"/>
    <w:rsid w:val="001B44D5"/>
    <w:rsid w:val="001C164B"/>
    <w:rsid w:val="001D45F6"/>
    <w:rsid w:val="001E4B64"/>
    <w:rsid w:val="0020229C"/>
    <w:rsid w:val="00203B76"/>
    <w:rsid w:val="00204DFE"/>
    <w:rsid w:val="0021539E"/>
    <w:rsid w:val="0021661C"/>
    <w:rsid w:val="00225F4F"/>
    <w:rsid w:val="00237E49"/>
    <w:rsid w:val="002420ED"/>
    <w:rsid w:val="00243F80"/>
    <w:rsid w:val="002454C7"/>
    <w:rsid w:val="00252948"/>
    <w:rsid w:val="002561B2"/>
    <w:rsid w:val="00260711"/>
    <w:rsid w:val="00270AB1"/>
    <w:rsid w:val="00277C20"/>
    <w:rsid w:val="00296776"/>
    <w:rsid w:val="002A0EE1"/>
    <w:rsid w:val="002A2502"/>
    <w:rsid w:val="002B09AA"/>
    <w:rsid w:val="002E72C1"/>
    <w:rsid w:val="00305470"/>
    <w:rsid w:val="00306338"/>
    <w:rsid w:val="003128BB"/>
    <w:rsid w:val="00313270"/>
    <w:rsid w:val="00313B60"/>
    <w:rsid w:val="0032649C"/>
    <w:rsid w:val="00334692"/>
    <w:rsid w:val="00336BC1"/>
    <w:rsid w:val="00344386"/>
    <w:rsid w:val="003479FE"/>
    <w:rsid w:val="00356905"/>
    <w:rsid w:val="0036274B"/>
    <w:rsid w:val="00382785"/>
    <w:rsid w:val="003829B8"/>
    <w:rsid w:val="00385171"/>
    <w:rsid w:val="003A6926"/>
    <w:rsid w:val="003B2163"/>
    <w:rsid w:val="003B3479"/>
    <w:rsid w:val="003D1600"/>
    <w:rsid w:val="003D4F1B"/>
    <w:rsid w:val="003D6F5D"/>
    <w:rsid w:val="003D737A"/>
    <w:rsid w:val="00402E66"/>
    <w:rsid w:val="00403D6A"/>
    <w:rsid w:val="00407E78"/>
    <w:rsid w:val="00411A56"/>
    <w:rsid w:val="0041741B"/>
    <w:rsid w:val="0042511F"/>
    <w:rsid w:val="00426C57"/>
    <w:rsid w:val="00440660"/>
    <w:rsid w:val="0044078B"/>
    <w:rsid w:val="0044345A"/>
    <w:rsid w:val="0044614E"/>
    <w:rsid w:val="00453311"/>
    <w:rsid w:val="004650FA"/>
    <w:rsid w:val="004959B6"/>
    <w:rsid w:val="004A09B8"/>
    <w:rsid w:val="004B009C"/>
    <w:rsid w:val="004C11EC"/>
    <w:rsid w:val="004C3BB1"/>
    <w:rsid w:val="004D57C5"/>
    <w:rsid w:val="004D715E"/>
    <w:rsid w:val="004F4A26"/>
    <w:rsid w:val="004F73CF"/>
    <w:rsid w:val="005002D2"/>
    <w:rsid w:val="005113E4"/>
    <w:rsid w:val="00522484"/>
    <w:rsid w:val="0053067E"/>
    <w:rsid w:val="005326DD"/>
    <w:rsid w:val="0054278B"/>
    <w:rsid w:val="0054647E"/>
    <w:rsid w:val="005611D0"/>
    <w:rsid w:val="00563B95"/>
    <w:rsid w:val="00592077"/>
    <w:rsid w:val="005A0C13"/>
    <w:rsid w:val="005A4C9D"/>
    <w:rsid w:val="005A7CD2"/>
    <w:rsid w:val="005C5424"/>
    <w:rsid w:val="005C6317"/>
    <w:rsid w:val="005D1DFC"/>
    <w:rsid w:val="005D2B66"/>
    <w:rsid w:val="005E3F39"/>
    <w:rsid w:val="005F7C76"/>
    <w:rsid w:val="006122BA"/>
    <w:rsid w:val="0062032E"/>
    <w:rsid w:val="00641AC9"/>
    <w:rsid w:val="00655D7D"/>
    <w:rsid w:val="00661D51"/>
    <w:rsid w:val="00686BFE"/>
    <w:rsid w:val="006B243E"/>
    <w:rsid w:val="006C048F"/>
    <w:rsid w:val="006C20A5"/>
    <w:rsid w:val="006C28FD"/>
    <w:rsid w:val="006C6233"/>
    <w:rsid w:val="006D1531"/>
    <w:rsid w:val="006E5889"/>
    <w:rsid w:val="006F59EE"/>
    <w:rsid w:val="007025F9"/>
    <w:rsid w:val="00723D4C"/>
    <w:rsid w:val="007269D4"/>
    <w:rsid w:val="0072CDF3"/>
    <w:rsid w:val="00740C8F"/>
    <w:rsid w:val="00746139"/>
    <w:rsid w:val="00752633"/>
    <w:rsid w:val="007555B2"/>
    <w:rsid w:val="00763964"/>
    <w:rsid w:val="00783E43"/>
    <w:rsid w:val="00786973"/>
    <w:rsid w:val="00790F2E"/>
    <w:rsid w:val="007A09FB"/>
    <w:rsid w:val="007A2C55"/>
    <w:rsid w:val="007A3F38"/>
    <w:rsid w:val="007B7F7F"/>
    <w:rsid w:val="007D4273"/>
    <w:rsid w:val="007E3D93"/>
    <w:rsid w:val="007E744F"/>
    <w:rsid w:val="007F1D2F"/>
    <w:rsid w:val="00804D49"/>
    <w:rsid w:val="008055AF"/>
    <w:rsid w:val="00807E77"/>
    <w:rsid w:val="008140B2"/>
    <w:rsid w:val="00820F56"/>
    <w:rsid w:val="0082310F"/>
    <w:rsid w:val="00823BBA"/>
    <w:rsid w:val="0082737F"/>
    <w:rsid w:val="00835665"/>
    <w:rsid w:val="00844E43"/>
    <w:rsid w:val="008657EE"/>
    <w:rsid w:val="008663DE"/>
    <w:rsid w:val="008744C1"/>
    <w:rsid w:val="0087469E"/>
    <w:rsid w:val="008824F3"/>
    <w:rsid w:val="00884531"/>
    <w:rsid w:val="008925B5"/>
    <w:rsid w:val="00893B9E"/>
    <w:rsid w:val="008A498A"/>
    <w:rsid w:val="008A5449"/>
    <w:rsid w:val="008B018E"/>
    <w:rsid w:val="008B6492"/>
    <w:rsid w:val="008C0134"/>
    <w:rsid w:val="008C4ACD"/>
    <w:rsid w:val="008D3925"/>
    <w:rsid w:val="008D7766"/>
    <w:rsid w:val="008E4EA1"/>
    <w:rsid w:val="008E5070"/>
    <w:rsid w:val="008F6C74"/>
    <w:rsid w:val="0090112D"/>
    <w:rsid w:val="00927E6C"/>
    <w:rsid w:val="00930BE6"/>
    <w:rsid w:val="00930EED"/>
    <w:rsid w:val="00931A70"/>
    <w:rsid w:val="0093682B"/>
    <w:rsid w:val="00940AF6"/>
    <w:rsid w:val="00953B64"/>
    <w:rsid w:val="00984821"/>
    <w:rsid w:val="00987569"/>
    <w:rsid w:val="00991750"/>
    <w:rsid w:val="009945A3"/>
    <w:rsid w:val="00996118"/>
    <w:rsid w:val="009B48DB"/>
    <w:rsid w:val="009D02FD"/>
    <w:rsid w:val="009D6558"/>
    <w:rsid w:val="009E2512"/>
    <w:rsid w:val="009E5C3E"/>
    <w:rsid w:val="009F0A3D"/>
    <w:rsid w:val="009F3F1B"/>
    <w:rsid w:val="009F4F52"/>
    <w:rsid w:val="00A02373"/>
    <w:rsid w:val="00A042CC"/>
    <w:rsid w:val="00A10842"/>
    <w:rsid w:val="00A12D58"/>
    <w:rsid w:val="00A17B64"/>
    <w:rsid w:val="00A20E95"/>
    <w:rsid w:val="00A249F4"/>
    <w:rsid w:val="00A25305"/>
    <w:rsid w:val="00A33CC3"/>
    <w:rsid w:val="00A358C3"/>
    <w:rsid w:val="00A70C16"/>
    <w:rsid w:val="00A7328E"/>
    <w:rsid w:val="00A7699A"/>
    <w:rsid w:val="00A92D00"/>
    <w:rsid w:val="00AA3783"/>
    <w:rsid w:val="00AA5C4A"/>
    <w:rsid w:val="00AA644B"/>
    <w:rsid w:val="00AA673D"/>
    <w:rsid w:val="00AD08F4"/>
    <w:rsid w:val="00AD5CC0"/>
    <w:rsid w:val="00AF52DE"/>
    <w:rsid w:val="00AF53EE"/>
    <w:rsid w:val="00B02CE7"/>
    <w:rsid w:val="00B114B5"/>
    <w:rsid w:val="00B157C2"/>
    <w:rsid w:val="00B16C5D"/>
    <w:rsid w:val="00B30769"/>
    <w:rsid w:val="00B363BC"/>
    <w:rsid w:val="00B365DA"/>
    <w:rsid w:val="00B371F7"/>
    <w:rsid w:val="00B413FA"/>
    <w:rsid w:val="00B45600"/>
    <w:rsid w:val="00B54105"/>
    <w:rsid w:val="00B77DD6"/>
    <w:rsid w:val="00B90FEB"/>
    <w:rsid w:val="00B96086"/>
    <w:rsid w:val="00B96229"/>
    <w:rsid w:val="00B9626A"/>
    <w:rsid w:val="00BA1367"/>
    <w:rsid w:val="00BA581E"/>
    <w:rsid w:val="00BA7323"/>
    <w:rsid w:val="00BB4114"/>
    <w:rsid w:val="00BC7058"/>
    <w:rsid w:val="00BD4F02"/>
    <w:rsid w:val="00BD7B84"/>
    <w:rsid w:val="00C02B3E"/>
    <w:rsid w:val="00C17CFD"/>
    <w:rsid w:val="00C26927"/>
    <w:rsid w:val="00C32DC9"/>
    <w:rsid w:val="00C645CA"/>
    <w:rsid w:val="00C709AA"/>
    <w:rsid w:val="00C70B59"/>
    <w:rsid w:val="00C82AEF"/>
    <w:rsid w:val="00C864B4"/>
    <w:rsid w:val="00C87C65"/>
    <w:rsid w:val="00C93BDA"/>
    <w:rsid w:val="00C97F2A"/>
    <w:rsid w:val="00CA15FC"/>
    <w:rsid w:val="00CA4900"/>
    <w:rsid w:val="00CC142F"/>
    <w:rsid w:val="00CC3613"/>
    <w:rsid w:val="00CC4BC0"/>
    <w:rsid w:val="00CC5A61"/>
    <w:rsid w:val="00CD074A"/>
    <w:rsid w:val="00CD6B15"/>
    <w:rsid w:val="00CF4651"/>
    <w:rsid w:val="00CF55F9"/>
    <w:rsid w:val="00D016CB"/>
    <w:rsid w:val="00D11957"/>
    <w:rsid w:val="00D204C2"/>
    <w:rsid w:val="00D374F3"/>
    <w:rsid w:val="00D44A25"/>
    <w:rsid w:val="00D47B0D"/>
    <w:rsid w:val="00D60820"/>
    <w:rsid w:val="00D64674"/>
    <w:rsid w:val="00D64685"/>
    <w:rsid w:val="00D71562"/>
    <w:rsid w:val="00D74B37"/>
    <w:rsid w:val="00D76E20"/>
    <w:rsid w:val="00D77D95"/>
    <w:rsid w:val="00D8196B"/>
    <w:rsid w:val="00D86B02"/>
    <w:rsid w:val="00D93E18"/>
    <w:rsid w:val="00DA49F2"/>
    <w:rsid w:val="00DB4F63"/>
    <w:rsid w:val="00DD32E7"/>
    <w:rsid w:val="00DE30F6"/>
    <w:rsid w:val="00DF09B6"/>
    <w:rsid w:val="00DF5ABB"/>
    <w:rsid w:val="00DF623F"/>
    <w:rsid w:val="00DF687E"/>
    <w:rsid w:val="00E005F8"/>
    <w:rsid w:val="00E04CD9"/>
    <w:rsid w:val="00E05AC7"/>
    <w:rsid w:val="00E12F32"/>
    <w:rsid w:val="00E3320C"/>
    <w:rsid w:val="00E3333F"/>
    <w:rsid w:val="00E34BAD"/>
    <w:rsid w:val="00E37D71"/>
    <w:rsid w:val="00E42341"/>
    <w:rsid w:val="00E541BA"/>
    <w:rsid w:val="00E57B16"/>
    <w:rsid w:val="00E759E8"/>
    <w:rsid w:val="00E85451"/>
    <w:rsid w:val="00E908C3"/>
    <w:rsid w:val="00EA4DA2"/>
    <w:rsid w:val="00EB0005"/>
    <w:rsid w:val="00EB2D86"/>
    <w:rsid w:val="00EC4582"/>
    <w:rsid w:val="00EC62B0"/>
    <w:rsid w:val="00EC76D6"/>
    <w:rsid w:val="00ED3F42"/>
    <w:rsid w:val="00ED52EC"/>
    <w:rsid w:val="00EE5241"/>
    <w:rsid w:val="00EE7BBB"/>
    <w:rsid w:val="00EF06CE"/>
    <w:rsid w:val="00EF52FD"/>
    <w:rsid w:val="00F0219A"/>
    <w:rsid w:val="00F13FCB"/>
    <w:rsid w:val="00F2043F"/>
    <w:rsid w:val="00F22E8E"/>
    <w:rsid w:val="00F40EDD"/>
    <w:rsid w:val="00F532ED"/>
    <w:rsid w:val="00F564F8"/>
    <w:rsid w:val="00F61B6C"/>
    <w:rsid w:val="00F646B5"/>
    <w:rsid w:val="00F66664"/>
    <w:rsid w:val="00F70307"/>
    <w:rsid w:val="00F70D4A"/>
    <w:rsid w:val="00F852C2"/>
    <w:rsid w:val="00F864FA"/>
    <w:rsid w:val="00F907F3"/>
    <w:rsid w:val="00F9097A"/>
    <w:rsid w:val="00F9533E"/>
    <w:rsid w:val="00FC335A"/>
    <w:rsid w:val="00FC5CE9"/>
    <w:rsid w:val="00FD0945"/>
    <w:rsid w:val="00FD2F25"/>
    <w:rsid w:val="00FE32B8"/>
    <w:rsid w:val="01D1E8B4"/>
    <w:rsid w:val="020E9E54"/>
    <w:rsid w:val="03AA6EB5"/>
    <w:rsid w:val="047C12CC"/>
    <w:rsid w:val="07C9E15E"/>
    <w:rsid w:val="0A93A452"/>
    <w:rsid w:val="0B7B4A50"/>
    <w:rsid w:val="0D5150FB"/>
    <w:rsid w:val="0E2AEDA6"/>
    <w:rsid w:val="1043A6CD"/>
    <w:rsid w:val="111EF77B"/>
    <w:rsid w:val="124E96BB"/>
    <w:rsid w:val="15E9C500"/>
    <w:rsid w:val="1636FD76"/>
    <w:rsid w:val="1781FFD1"/>
    <w:rsid w:val="17BB1E32"/>
    <w:rsid w:val="17D2CDD7"/>
    <w:rsid w:val="18359055"/>
    <w:rsid w:val="18CE8F94"/>
    <w:rsid w:val="1F5518A8"/>
    <w:rsid w:val="1FC0021F"/>
    <w:rsid w:val="1FC4B75F"/>
    <w:rsid w:val="1FDDDFBC"/>
    <w:rsid w:val="20EB54F4"/>
    <w:rsid w:val="21FF90EA"/>
    <w:rsid w:val="22736A96"/>
    <w:rsid w:val="2315807E"/>
    <w:rsid w:val="283762AB"/>
    <w:rsid w:val="2871E4A9"/>
    <w:rsid w:val="2918905C"/>
    <w:rsid w:val="298CE666"/>
    <w:rsid w:val="2BAC4C68"/>
    <w:rsid w:val="2C6019A8"/>
    <w:rsid w:val="2E5448EB"/>
    <w:rsid w:val="2F959039"/>
    <w:rsid w:val="2FFC9AC1"/>
    <w:rsid w:val="34363F3B"/>
    <w:rsid w:val="3522FBA0"/>
    <w:rsid w:val="35495648"/>
    <w:rsid w:val="357CE5A9"/>
    <w:rsid w:val="39102D4B"/>
    <w:rsid w:val="393C727F"/>
    <w:rsid w:val="3D33D22E"/>
    <w:rsid w:val="3D3B3FD0"/>
    <w:rsid w:val="433B65D0"/>
    <w:rsid w:val="44B76CA4"/>
    <w:rsid w:val="458E551C"/>
    <w:rsid w:val="47BEB36E"/>
    <w:rsid w:val="49035C3F"/>
    <w:rsid w:val="4B0FD211"/>
    <w:rsid w:val="4C3DC3FE"/>
    <w:rsid w:val="4C922491"/>
    <w:rsid w:val="50431013"/>
    <w:rsid w:val="522E04F7"/>
    <w:rsid w:val="5A908D1F"/>
    <w:rsid w:val="5EBC0433"/>
    <w:rsid w:val="5F72F025"/>
    <w:rsid w:val="60FFCEA3"/>
    <w:rsid w:val="65229A97"/>
    <w:rsid w:val="652F9B54"/>
    <w:rsid w:val="67E28327"/>
    <w:rsid w:val="67FBE7EF"/>
    <w:rsid w:val="680A1A23"/>
    <w:rsid w:val="6A8AF131"/>
    <w:rsid w:val="6C6231B6"/>
    <w:rsid w:val="6DA90C3A"/>
    <w:rsid w:val="6DBB3476"/>
    <w:rsid w:val="7054BCA2"/>
    <w:rsid w:val="76C3FE26"/>
    <w:rsid w:val="79344C0B"/>
    <w:rsid w:val="79823DE0"/>
    <w:rsid w:val="7A96A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26C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96776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eastAsia="SimSun" w:cstheme="minorHAnsi"/>
      <w:sz w:val="24"/>
      <w:szCs w:val="18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96776"/>
    <w:rPr>
      <w:rFonts w:eastAsia="SimSun" w:cstheme="minorHAnsi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eastAsia="SimSun" w:cstheme="minorHAnsi"/>
      <w:b/>
      <w:bCs/>
      <w:sz w:val="24"/>
      <w:szCs w:val="18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rFonts w:eastAsiaTheme="minorEastAsia"/>
      <w:color w:val="000000" w:themeColor="text1" w:themeShade="BF"/>
      <w:lang w:eastAsia="pl-PL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82A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959B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iod@awf.poznan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32924a-ce8f-4c73-8cf6-f950a2aff198" xsi:nil="true"/>
    <lcf76f155ced4ddcb4097134ff3c332f xmlns="5687c24a-a61a-4faf-9e9b-4292a8e9f8a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AE558EA3043C45B50B439B699E2515" ma:contentTypeVersion="14" ma:contentTypeDescription="Utwórz nowy dokument." ma:contentTypeScope="" ma:versionID="3d0a1b737c876f987f716026429293e9">
  <xsd:schema xmlns:xsd="http://www.w3.org/2001/XMLSchema" xmlns:xs="http://www.w3.org/2001/XMLSchema" xmlns:p="http://schemas.microsoft.com/office/2006/metadata/properties" xmlns:ns2="5687c24a-a61a-4faf-9e9b-4292a8e9f8a2" xmlns:ns3="7932924a-ce8f-4c73-8cf6-f950a2aff198" targetNamespace="http://schemas.microsoft.com/office/2006/metadata/properties" ma:root="true" ma:fieldsID="22069cd9f96a850ee1ceb65f1c1aa816" ns2:_="" ns3:_="">
    <xsd:import namespace="5687c24a-a61a-4faf-9e9b-4292a8e9f8a2"/>
    <xsd:import namespace="7932924a-ce8f-4c73-8cf6-f950a2aff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7c24a-a61a-4faf-9e9b-4292a8e9f8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df7742a-8969-460e-8ec0-60359c8d12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2924a-ce8f-4c73-8cf6-f950a2aff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68c4570-6b4b-4b87-835b-2fa66ebcf157}" ma:internalName="TaxCatchAll" ma:showField="CatchAllData" ma:web="7932924a-ce8f-4c73-8cf6-f950a2aff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F76D45-7D38-4EA0-BBFB-1B63E87A5622}">
  <ds:schemaRefs>
    <ds:schemaRef ds:uri="http://schemas.microsoft.com/office/2006/metadata/properties"/>
    <ds:schemaRef ds:uri="http://schemas.microsoft.com/office/infopath/2007/PartnerControls"/>
    <ds:schemaRef ds:uri="7932924a-ce8f-4c73-8cf6-f950a2aff198"/>
    <ds:schemaRef ds:uri="5687c24a-a61a-4faf-9e9b-4292a8e9f8a2"/>
  </ds:schemaRefs>
</ds:datastoreItem>
</file>

<file path=customXml/itemProps2.xml><?xml version="1.0" encoding="utf-8"?>
<ds:datastoreItem xmlns:ds="http://schemas.openxmlformats.org/officeDocument/2006/customXml" ds:itemID="{94236DC0-29C0-4D73-9057-706F38B4A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87c24a-a61a-4faf-9e9b-4292a8e9f8a2"/>
    <ds:schemaRef ds:uri="7932924a-ce8f-4c73-8cf6-f950a2aff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10A662-9158-478A-AE96-432CF8F7CE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8B6A30-0A3D-4896-AB72-B12793AF6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149</Words>
  <Characters>12899</Characters>
  <Application>Microsoft Office Word</Application>
  <DocSecurity>0</DocSecurity>
  <Lines>107</Lines>
  <Paragraphs>30</Paragraphs>
  <ScaleCrop>false</ScaleCrop>
  <Company/>
  <LinksUpToDate>false</LinksUpToDate>
  <CharactersWithSpaces>15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Kusy</cp:lastModifiedBy>
  <cp:revision>39</cp:revision>
  <cp:lastPrinted>2020-01-29T14:41:00Z</cp:lastPrinted>
  <dcterms:created xsi:type="dcterms:W3CDTF">2022-01-13T16:18:00Z</dcterms:created>
  <dcterms:modified xsi:type="dcterms:W3CDTF">2024-02-0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AE558EA3043C45B50B439B699E2515</vt:lpwstr>
  </property>
  <property fmtid="{D5CDD505-2E9C-101B-9397-08002B2CF9AE}" pid="3" name="MediaServiceImageTags">
    <vt:lpwstr/>
  </property>
</Properties>
</file>